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54473C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71082D" w:rsidRPr="0054473C" w:rsidRDefault="0071082D" w:rsidP="0054473C">
      <w:pPr>
        <w:spacing w:after="120" w:line="276" w:lineRule="auto"/>
        <w:rPr>
          <w:rFonts w:asciiTheme="majorBidi" w:hAnsiTheme="majorBidi" w:cstheme="majorBidi"/>
        </w:rPr>
      </w:pPr>
    </w:p>
    <w:p w:rsidR="0071082D" w:rsidRPr="0054473C" w:rsidRDefault="0071082D" w:rsidP="0054473C">
      <w:pPr>
        <w:spacing w:after="120" w:line="276" w:lineRule="auto"/>
        <w:rPr>
          <w:rFonts w:asciiTheme="majorBidi" w:hAnsiTheme="majorBidi" w:cstheme="majorBidi"/>
        </w:rPr>
      </w:pPr>
    </w:p>
    <w:p w:rsidR="0071082D" w:rsidRPr="0054473C" w:rsidRDefault="0071082D" w:rsidP="0054473C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1082D" w:rsidRPr="0054473C" w:rsidTr="000957A0">
        <w:tc>
          <w:tcPr>
            <w:tcW w:w="4785" w:type="dxa"/>
          </w:tcPr>
          <w:p w:rsidR="0071082D" w:rsidRPr="0054473C" w:rsidRDefault="0071082D" w:rsidP="0054473C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  <w:p w:rsidR="0071082D" w:rsidRPr="0054473C" w:rsidRDefault="0071082D" w:rsidP="0054473C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71082D" w:rsidRPr="0054473C" w:rsidRDefault="0071082D" w:rsidP="0054473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54473C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1082D" w:rsidRPr="0054473C" w:rsidRDefault="0071082D" w:rsidP="0054473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54473C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54473C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71082D" w:rsidRPr="0054473C" w:rsidRDefault="0071082D" w:rsidP="0054473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54473C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54473C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54473C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1082D" w:rsidRPr="0054473C" w:rsidRDefault="0071082D" w:rsidP="0054473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54473C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1082D" w:rsidRPr="0054473C" w:rsidRDefault="0071082D" w:rsidP="0054473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71082D" w:rsidRPr="0054473C" w:rsidRDefault="0071082D" w:rsidP="0054473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71082D" w:rsidRPr="0054473C" w:rsidRDefault="0071082D" w:rsidP="0054473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p w:rsidR="0071082D" w:rsidRPr="0054473C" w:rsidRDefault="0071082D" w:rsidP="0054473C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</w:tr>
    </w:tbl>
    <w:p w:rsidR="0071082D" w:rsidRPr="0054473C" w:rsidRDefault="0071082D" w:rsidP="0054473C">
      <w:pPr>
        <w:spacing w:after="120" w:line="276" w:lineRule="auto"/>
        <w:ind w:left="567" w:hanging="567"/>
        <w:rPr>
          <w:rFonts w:asciiTheme="majorBidi" w:hAnsiTheme="majorBidi" w:cstheme="majorBidi"/>
        </w:rPr>
      </w:pP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РАБОЧАЯ ПРОГРАММА ДИСЦИПЛИНЫ</w:t>
      </w:r>
    </w:p>
    <w:p w:rsidR="00C452FA" w:rsidRPr="0054473C" w:rsidRDefault="00985765" w:rsidP="0054473C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54473C">
        <w:rPr>
          <w:rFonts w:asciiTheme="majorBidi" w:hAnsiTheme="majorBidi" w:cstheme="majorBidi"/>
          <w:b/>
          <w:i/>
        </w:rPr>
        <w:t xml:space="preserve"> </w:t>
      </w:r>
      <w:r w:rsidR="009B469A" w:rsidRPr="0054473C">
        <w:rPr>
          <w:rFonts w:asciiTheme="majorBidi" w:hAnsiTheme="majorBidi" w:cstheme="majorBidi"/>
          <w:b/>
        </w:rPr>
        <w:t>ПРАВОСЛАВНАЯ АСКЕТИКА</w:t>
      </w:r>
    </w:p>
    <w:p w:rsidR="00C452FA" w:rsidRPr="0054473C" w:rsidRDefault="00C452FA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85765" w:rsidRPr="0054473C" w:rsidRDefault="00985765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  <w:bookmarkStart w:id="72" w:name="_Toc477552825"/>
      <w:r w:rsidRPr="0054473C">
        <w:rPr>
          <w:rFonts w:asciiTheme="majorBidi" w:hAnsiTheme="majorBidi" w:cstheme="majorBidi"/>
        </w:rPr>
        <w:t>Основная образовательная программа:</w:t>
      </w:r>
      <w:r w:rsidRPr="0054473C">
        <w:rPr>
          <w:rFonts w:asciiTheme="majorBidi" w:hAnsiTheme="majorBidi" w:cstheme="majorBidi"/>
          <w:b/>
        </w:rPr>
        <w:t xml:space="preserve"> </w:t>
      </w:r>
      <w:r w:rsidRPr="0054473C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54473C">
        <w:rPr>
          <w:rFonts w:asciiTheme="majorBidi" w:hAnsiTheme="majorBidi" w:cstheme="majorBidi"/>
        </w:rPr>
        <w:t>Квалификация выпускника</w:t>
      </w:r>
      <w:r w:rsidRPr="0054473C">
        <w:rPr>
          <w:rFonts w:asciiTheme="majorBidi" w:hAnsiTheme="majorBidi" w:cstheme="majorBidi"/>
          <w:i/>
        </w:rPr>
        <w:t xml:space="preserve">: </w:t>
      </w:r>
      <w:r w:rsidRPr="0054473C">
        <w:rPr>
          <w:rFonts w:asciiTheme="majorBidi" w:hAnsiTheme="majorBidi" w:cstheme="majorBidi"/>
          <w:b/>
          <w:i/>
        </w:rPr>
        <w:t>бакалавр богословия</w:t>
      </w: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Форма обучения: </w:t>
      </w:r>
      <w:r w:rsidRPr="0054473C">
        <w:rPr>
          <w:rFonts w:asciiTheme="majorBidi" w:hAnsiTheme="majorBidi" w:cstheme="majorBidi"/>
          <w:b/>
          <w:i/>
        </w:rPr>
        <w:t>очная</w:t>
      </w: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85765" w:rsidRPr="0054473C" w:rsidRDefault="00985765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85765" w:rsidRPr="0054473C" w:rsidRDefault="00985765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54473C" w:rsidRDefault="0071082D" w:rsidP="0054473C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Москва, 20</w:t>
      </w:r>
      <w:r w:rsidR="0089496E" w:rsidRPr="0054473C">
        <w:rPr>
          <w:rFonts w:asciiTheme="majorBidi" w:hAnsiTheme="majorBidi" w:cstheme="majorBidi"/>
        </w:rPr>
        <w:t>20</w:t>
      </w:r>
      <w:r w:rsidRPr="0054473C">
        <w:rPr>
          <w:rFonts w:asciiTheme="majorBidi" w:hAnsiTheme="majorBidi" w:cstheme="majorBidi"/>
        </w:rPr>
        <w:t xml:space="preserve"> г.</w:t>
      </w:r>
    </w:p>
    <w:bookmarkEnd w:id="72" w:displacedByCustomXml="next"/>
    <w:sdt>
      <w:sdtPr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id w:val="-1401901177"/>
        <w:docPartObj>
          <w:docPartGallery w:val="Table of Contents"/>
          <w:docPartUnique/>
        </w:docPartObj>
      </w:sdtPr>
      <w:sdtEndPr/>
      <w:sdtContent>
        <w:p w:rsidR="00985765" w:rsidRPr="0054473C" w:rsidRDefault="00985765" w:rsidP="0054473C">
          <w:pPr>
            <w:pStyle w:val="affff0"/>
            <w:spacing w:before="0" w:after="120"/>
            <w:rPr>
              <w:rFonts w:asciiTheme="majorBidi" w:hAnsiTheme="majorBidi" w:cstheme="majorBidi"/>
              <w:color w:val="auto"/>
              <w:sz w:val="24"/>
              <w:szCs w:val="24"/>
            </w:rPr>
          </w:pPr>
          <w:r w:rsidRPr="0054473C">
            <w:rPr>
              <w:rFonts w:asciiTheme="majorBidi" w:hAnsiTheme="majorBidi" w:cstheme="majorBidi"/>
              <w:color w:val="auto"/>
              <w:sz w:val="24"/>
              <w:szCs w:val="24"/>
            </w:rPr>
            <w:t>Оглавление</w:t>
          </w:r>
        </w:p>
        <w:p w:rsidR="0054473C" w:rsidRPr="0054473C" w:rsidRDefault="00985765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54473C">
            <w:rPr>
              <w:rFonts w:asciiTheme="majorBidi" w:hAnsiTheme="majorBidi" w:cstheme="majorBidi"/>
              <w:b/>
              <w:bCs/>
            </w:rPr>
            <w:fldChar w:fldCharType="begin"/>
          </w:r>
          <w:r w:rsidRPr="0054473C">
            <w:rPr>
              <w:rFonts w:asciiTheme="majorBidi" w:hAnsiTheme="majorBidi" w:cstheme="majorBidi"/>
              <w:b/>
              <w:bCs/>
            </w:rPr>
            <w:instrText xml:space="preserve"> TOC \o "1-3" \h \z \u </w:instrText>
          </w:r>
          <w:r w:rsidRPr="0054473C">
            <w:rPr>
              <w:rFonts w:asciiTheme="majorBidi" w:hAnsiTheme="majorBidi" w:cstheme="majorBidi"/>
              <w:b/>
              <w:bCs/>
            </w:rPr>
            <w:fldChar w:fldCharType="separate"/>
          </w:r>
          <w:hyperlink w:anchor="_Toc55134609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Цели освоения дисциплины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09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4473C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0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0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1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1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2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2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3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Этапы освоения компетенции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3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4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Знания, умения, навыки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4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5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Объём дисциплины и трудоемкость по видам учебных занятий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5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6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6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7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Pr="0054473C">
              <w:rPr>
                <w:rStyle w:val="ac"/>
                <w:rFonts w:asciiTheme="majorBidi" w:hAnsiTheme="majorBidi" w:cstheme="majorBidi"/>
                <w:i/>
                <w:noProof/>
              </w:rPr>
              <w:t xml:space="preserve"> </w:t>
            </w:r>
            <w:r w:rsidRPr="0054473C">
              <w:rPr>
                <w:rStyle w:val="ac"/>
                <w:rFonts w:asciiTheme="majorBidi" w:hAnsiTheme="majorBidi" w:cstheme="majorBidi"/>
                <w:noProof/>
              </w:rPr>
              <w:t>по дисциплине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7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8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Фонд оценочных средств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8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9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.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9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0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0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1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Вопросы для проведения промежуточной аттестации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1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2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2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3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 xml:space="preserve">Критерии </w:t>
            </w:r>
            <w:bookmarkStart w:id="73" w:name="_GoBack"/>
            <w:bookmarkEnd w:id="73"/>
            <w:r w:rsidRPr="0054473C">
              <w:rPr>
                <w:rStyle w:val="ac"/>
                <w:rFonts w:asciiTheme="majorBidi" w:hAnsiTheme="majorBidi" w:cstheme="majorBidi"/>
                <w:noProof/>
              </w:rPr>
              <w:t>оценивания устных опросов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3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4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4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5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Средства оценивания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5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6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Литература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6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7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Обязательная литература: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7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8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Дополнительная литература: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8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9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Интернет-ресурсы: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9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4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30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Методические указания для освоения дисциплины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30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5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4473C" w:rsidRPr="0054473C" w:rsidRDefault="0054473C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31" w:history="1">
            <w:r w:rsidRPr="0054473C">
              <w:rPr>
                <w:rStyle w:val="ac"/>
                <w:rFonts w:asciiTheme="majorBidi" w:hAnsiTheme="majorBidi" w:cstheme="majorBidi"/>
                <w:noProof/>
              </w:rPr>
              <w:t>Материально-техническое обеспечение дисциплины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31 \h </w:instrText>
            </w:r>
            <w:r w:rsidRPr="0054473C">
              <w:rPr>
                <w:rFonts w:asciiTheme="majorBidi" w:hAnsiTheme="majorBidi" w:cstheme="majorBidi"/>
                <w:noProof/>
                <w:webHidden/>
              </w:rPr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5</w:t>
            </w:r>
            <w:r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985765" w:rsidRPr="0054473C" w:rsidRDefault="00985765" w:rsidP="0054473C">
          <w:pPr>
            <w:spacing w:after="120" w:line="276" w:lineRule="auto"/>
            <w:rPr>
              <w:rFonts w:asciiTheme="majorBidi" w:hAnsiTheme="majorBidi" w:cstheme="majorBidi"/>
            </w:rPr>
          </w:pPr>
          <w:r w:rsidRPr="0054473C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:rsidR="009316F4" w:rsidRPr="0054473C" w:rsidRDefault="009316F4" w:rsidP="0054473C">
      <w:pPr>
        <w:spacing w:after="120" w:line="276" w:lineRule="auto"/>
        <w:rPr>
          <w:rFonts w:asciiTheme="majorBidi" w:hAnsiTheme="majorBidi" w:cstheme="majorBidi"/>
        </w:rPr>
      </w:pPr>
    </w:p>
    <w:p w:rsidR="0089496E" w:rsidRPr="0054473C" w:rsidRDefault="0089496E" w:rsidP="0054473C">
      <w:pPr>
        <w:spacing w:after="120" w:line="276" w:lineRule="auto"/>
        <w:rPr>
          <w:rFonts w:asciiTheme="majorBidi" w:hAnsiTheme="majorBidi" w:cstheme="majorBidi"/>
        </w:rPr>
      </w:pPr>
    </w:p>
    <w:p w:rsidR="009B469A" w:rsidRPr="0054473C" w:rsidRDefault="009B469A" w:rsidP="0054473C">
      <w:pPr>
        <w:spacing w:after="120" w:line="276" w:lineRule="auto"/>
        <w:rPr>
          <w:rFonts w:asciiTheme="majorBidi" w:hAnsiTheme="majorBidi" w:cstheme="majorBidi"/>
        </w:rPr>
      </w:pPr>
    </w:p>
    <w:p w:rsidR="009316F4" w:rsidRPr="0054473C" w:rsidRDefault="009316F4" w:rsidP="0054473C">
      <w:pPr>
        <w:spacing w:after="120" w:line="276" w:lineRule="auto"/>
        <w:rPr>
          <w:rFonts w:asciiTheme="majorBidi" w:hAnsiTheme="majorBidi" w:cstheme="majorBidi"/>
        </w:rPr>
      </w:pPr>
    </w:p>
    <w:p w:rsidR="009316F4" w:rsidRPr="0054473C" w:rsidRDefault="009316F4" w:rsidP="0054473C">
      <w:pPr>
        <w:spacing w:after="120" w:line="276" w:lineRule="auto"/>
        <w:rPr>
          <w:rFonts w:asciiTheme="majorBidi" w:hAnsiTheme="majorBidi" w:cstheme="majorBidi"/>
        </w:rPr>
      </w:pPr>
      <w:bookmarkStart w:id="74" w:name="_Toc477552826"/>
    </w:p>
    <w:p w:rsidR="00E14F2D" w:rsidRPr="0054473C" w:rsidRDefault="00E14F2D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b w:val="0"/>
          <w:szCs w:val="24"/>
        </w:rPr>
      </w:pPr>
      <w:bookmarkStart w:id="75" w:name="_Toc55134609"/>
      <w:r w:rsidRPr="0054473C">
        <w:rPr>
          <w:rFonts w:asciiTheme="majorBidi" w:hAnsiTheme="majorBidi" w:cstheme="majorBidi"/>
          <w:szCs w:val="24"/>
        </w:rPr>
        <w:lastRenderedPageBreak/>
        <w:t>Цели освоения дисциплины</w:t>
      </w:r>
      <w:bookmarkEnd w:id="74"/>
      <w:bookmarkEnd w:id="75"/>
      <w:r w:rsidRPr="0054473C">
        <w:rPr>
          <w:rFonts w:asciiTheme="majorBidi" w:hAnsiTheme="majorBidi" w:cstheme="majorBidi"/>
          <w:szCs w:val="24"/>
        </w:rPr>
        <w:t xml:space="preserve"> </w:t>
      </w:r>
    </w:p>
    <w:p w:rsidR="009B469A" w:rsidRPr="0054473C" w:rsidRDefault="009B469A" w:rsidP="0054473C">
      <w:pPr>
        <w:spacing w:after="120" w:line="276" w:lineRule="auto"/>
        <w:ind w:firstLine="709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Цель курса – формирование у студентов методологической базы для профессиональной научно-исследовательской работы в области Православной этики и аскетики.  Дисциплина имеет как теоретическую, так и практическую составляющие. Если первая направлена на формирование представлений о месте и специфике морального дискурса, о структуре нравственного сознания и проч.; вторая направлена на формирование навыков оценки явлений окружающей действительности в контексте христианского мировоззрения. </w:t>
      </w:r>
    </w:p>
    <w:p w:rsidR="00E14F2D" w:rsidRPr="0054473C" w:rsidRDefault="00780584" w:rsidP="0054473C">
      <w:pPr>
        <w:spacing w:after="120" w:line="276" w:lineRule="auto"/>
        <w:ind w:right="-7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 </w:t>
      </w:r>
    </w:p>
    <w:p w:rsidR="00E14F2D" w:rsidRPr="0054473C" w:rsidRDefault="00223EC7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76" w:name="_Toc477552827"/>
      <w:bookmarkStart w:id="77" w:name="_Toc55134610"/>
      <w:r w:rsidRPr="0054473C">
        <w:rPr>
          <w:rFonts w:asciiTheme="majorBidi" w:hAnsiTheme="majorBidi" w:cstheme="majorBidi"/>
          <w:szCs w:val="24"/>
        </w:rPr>
        <w:t xml:space="preserve">Место дисциплины </w:t>
      </w:r>
      <w:r w:rsidR="00E14F2D" w:rsidRPr="0054473C">
        <w:rPr>
          <w:rFonts w:asciiTheme="majorBidi" w:hAnsiTheme="majorBidi" w:cstheme="majorBidi"/>
          <w:szCs w:val="24"/>
        </w:rPr>
        <w:t>в структуре образовательной программы</w:t>
      </w:r>
      <w:bookmarkEnd w:id="76"/>
      <w:bookmarkEnd w:id="77"/>
    </w:p>
    <w:p w:rsidR="00223EC7" w:rsidRPr="0054473C" w:rsidRDefault="00223EC7" w:rsidP="0054473C">
      <w:pPr>
        <w:spacing w:after="120" w:line="276" w:lineRule="auto"/>
        <w:jc w:val="both"/>
        <w:rPr>
          <w:rStyle w:val="a8"/>
          <w:rFonts w:asciiTheme="majorBidi" w:hAnsiTheme="majorBidi" w:cstheme="majorBidi"/>
          <w:i w:val="0"/>
          <w:color w:val="000000"/>
        </w:rPr>
      </w:pPr>
      <w:r w:rsidRPr="0054473C">
        <w:rPr>
          <w:rStyle w:val="a8"/>
          <w:rFonts w:asciiTheme="majorBidi" w:hAnsiTheme="majorBidi" w:cstheme="majorBidi"/>
          <w:i w:val="0"/>
          <w:color w:val="000000"/>
        </w:rPr>
        <w:t xml:space="preserve">Дисциплина находится в вариативной </w:t>
      </w:r>
      <w:r w:rsidR="00670A4F" w:rsidRPr="0054473C">
        <w:rPr>
          <w:rStyle w:val="a8"/>
          <w:rFonts w:asciiTheme="majorBidi" w:hAnsiTheme="majorBidi" w:cstheme="majorBidi"/>
          <w:i w:val="0"/>
          <w:color w:val="000000"/>
        </w:rPr>
        <w:t>части образовательной программы</w:t>
      </w:r>
      <w:r w:rsidR="0005020F" w:rsidRPr="0054473C">
        <w:rPr>
          <w:rStyle w:val="a8"/>
          <w:rFonts w:asciiTheme="majorBidi" w:hAnsiTheme="majorBidi" w:cstheme="majorBidi"/>
          <w:i w:val="0"/>
          <w:color w:val="000000"/>
        </w:rPr>
        <w:t xml:space="preserve"> и является обязательной</w:t>
      </w:r>
      <w:r w:rsidR="00670A4F" w:rsidRPr="0054473C">
        <w:rPr>
          <w:rStyle w:val="a8"/>
          <w:rFonts w:asciiTheme="majorBidi" w:hAnsiTheme="majorBidi" w:cstheme="majorBidi"/>
          <w:i w:val="0"/>
          <w:color w:val="000000"/>
        </w:rPr>
        <w:t>.</w:t>
      </w:r>
    </w:p>
    <w:p w:rsidR="00825689" w:rsidRPr="0054473C" w:rsidRDefault="00825689" w:rsidP="0054473C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223EC7" w:rsidRPr="0054473C" w:rsidRDefault="00223EC7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78" w:name="_Toc467596867"/>
      <w:bookmarkStart w:id="79" w:name="_Toc467599946"/>
      <w:bookmarkStart w:id="80" w:name="_Toc468272472"/>
      <w:bookmarkStart w:id="81" w:name="_Toc468274073"/>
      <w:bookmarkStart w:id="82" w:name="_Toc468278249"/>
      <w:bookmarkStart w:id="83" w:name="_Toc468280916"/>
      <w:bookmarkStart w:id="84" w:name="_Toc472951666"/>
      <w:bookmarkStart w:id="85" w:name="_Toc477552828"/>
      <w:bookmarkStart w:id="86" w:name="_Toc55134611"/>
      <w:r w:rsidRPr="0054473C">
        <w:rPr>
          <w:rFonts w:asciiTheme="majorBidi" w:hAnsiTheme="majorBidi" w:cstheme="majorBidi"/>
          <w:szCs w:val="24"/>
        </w:rPr>
        <w:t>Перечень планируемых результатов обучения по дисциплине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</w:p>
    <w:p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87" w:name="_Toc473892879"/>
      <w:bookmarkStart w:id="88" w:name="_Toc477552829"/>
      <w:bookmarkStart w:id="89" w:name="_Toc55134612"/>
      <w:r w:rsidRPr="0054473C">
        <w:rPr>
          <w:rFonts w:asciiTheme="majorBidi" w:hAnsiTheme="majorBidi" w:cstheme="majorBidi"/>
          <w:szCs w:val="24"/>
        </w:rPr>
        <w:t>Компетенция, формируемая дисциплиной</w:t>
      </w:r>
      <w:bookmarkEnd w:id="87"/>
      <w:bookmarkEnd w:id="88"/>
      <w:bookmarkEnd w:id="89"/>
    </w:p>
    <w:p w:rsidR="0091550C" w:rsidRPr="0054473C" w:rsidRDefault="00223EC7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Дисциплина призвана сформировать у обучающихся</w:t>
      </w:r>
      <w:r w:rsidR="00670A4F" w:rsidRPr="0054473C">
        <w:rPr>
          <w:rFonts w:asciiTheme="majorBidi" w:hAnsiTheme="majorBidi" w:cstheme="majorBidi"/>
        </w:rPr>
        <w:t xml:space="preserve"> профессиональные</w:t>
      </w:r>
      <w:r w:rsidRPr="0054473C">
        <w:rPr>
          <w:rFonts w:asciiTheme="majorBidi" w:hAnsiTheme="majorBidi" w:cstheme="majorBidi"/>
        </w:rPr>
        <w:t xml:space="preserve"> </w:t>
      </w:r>
      <w:r w:rsidR="00670A4F" w:rsidRPr="0054473C">
        <w:rPr>
          <w:rFonts w:asciiTheme="majorBidi" w:hAnsiTheme="majorBidi" w:cstheme="majorBidi"/>
        </w:rPr>
        <w:t>компетенции</w:t>
      </w:r>
      <w:r w:rsidRPr="0054473C">
        <w:rPr>
          <w:rFonts w:asciiTheme="majorBidi" w:hAnsiTheme="majorBidi" w:cstheme="majorBidi"/>
        </w:rPr>
        <w:t xml:space="preserve"> ПК-</w:t>
      </w:r>
      <w:r w:rsidR="00780584" w:rsidRPr="0054473C">
        <w:rPr>
          <w:rFonts w:asciiTheme="majorBidi" w:hAnsiTheme="majorBidi" w:cstheme="majorBidi"/>
        </w:rPr>
        <w:t>11</w:t>
      </w:r>
      <w:r w:rsidRPr="0054473C">
        <w:rPr>
          <w:rFonts w:asciiTheme="majorBidi" w:hAnsiTheme="majorBidi" w:cstheme="majorBidi"/>
        </w:rPr>
        <w:t xml:space="preserve">: </w:t>
      </w:r>
      <w:bookmarkStart w:id="90" w:name="_Toc473664500"/>
      <w:bookmarkStart w:id="91" w:name="_Toc473718078"/>
      <w:bookmarkStart w:id="92" w:name="_Toc473892880"/>
      <w:r w:rsidR="0071082D" w:rsidRPr="0054473C">
        <w:rPr>
          <w:rFonts w:asciiTheme="majorBidi" w:hAnsiTheme="majorBidi" w:cstheme="majorBidi"/>
        </w:rPr>
        <w:t>способность использовать базовые и специальные теологические знания при решении задач пастырской деятельности.</w:t>
      </w:r>
    </w:p>
    <w:p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93" w:name="_Toc477552830"/>
      <w:bookmarkStart w:id="94" w:name="_Toc55134613"/>
      <w:r w:rsidRPr="0054473C">
        <w:rPr>
          <w:rFonts w:asciiTheme="majorBidi" w:hAnsiTheme="majorBidi" w:cstheme="majorBidi"/>
          <w:szCs w:val="24"/>
        </w:rPr>
        <w:t>Этапы освоения компетенции</w:t>
      </w:r>
      <w:bookmarkEnd w:id="90"/>
      <w:bookmarkEnd w:id="91"/>
      <w:bookmarkEnd w:id="92"/>
      <w:bookmarkEnd w:id="93"/>
      <w:bookmarkEnd w:id="94"/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71082D" w:rsidRPr="0054473C">
        <w:rPr>
          <w:rFonts w:asciiTheme="majorBidi" w:hAnsiTheme="majorBidi" w:cstheme="majorBidi"/>
        </w:rPr>
        <w:t xml:space="preserve">и практик </w:t>
      </w:r>
      <w:r w:rsidRPr="0054473C">
        <w:rPr>
          <w:rFonts w:asciiTheme="majorBidi" w:hAnsiTheme="majorBidi" w:cstheme="majorBidi"/>
        </w:rPr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71082D" w:rsidRPr="0054473C">
        <w:rPr>
          <w:rFonts w:asciiTheme="majorBidi" w:hAnsiTheme="majorBidi" w:cstheme="majorBidi"/>
        </w:rPr>
        <w:t xml:space="preserve"> всех</w:t>
      </w:r>
      <w:r w:rsidRPr="0054473C">
        <w:rPr>
          <w:rFonts w:asciiTheme="majorBidi" w:hAnsiTheme="majorBidi" w:cstheme="majorBidi"/>
        </w:rPr>
        <w:t xml:space="preserve"> дисциплин </w:t>
      </w:r>
      <w:r w:rsidR="0071082D" w:rsidRPr="0054473C">
        <w:rPr>
          <w:rFonts w:asciiTheme="majorBidi" w:hAnsiTheme="majorBidi" w:cstheme="majorBidi"/>
        </w:rPr>
        <w:t xml:space="preserve">и практик </w:t>
      </w:r>
      <w:r w:rsidRPr="0054473C">
        <w:rPr>
          <w:rFonts w:asciiTheme="majorBidi" w:hAnsiTheme="majorBidi" w:cstheme="majorBidi"/>
        </w:rPr>
        <w:t>образовательной программы</w:t>
      </w:r>
      <w:r w:rsidR="0071082D" w:rsidRPr="0054473C">
        <w:rPr>
          <w:rFonts w:asciiTheme="majorBidi" w:hAnsiTheme="majorBidi" w:cstheme="majorBidi"/>
        </w:rPr>
        <w:t>.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54473C">
        <w:rPr>
          <w:rFonts w:asciiTheme="majorBidi" w:hAnsiTheme="majorBidi" w:cstheme="majorBidi"/>
        </w:rPr>
        <w:t>знаниевые</w:t>
      </w:r>
      <w:proofErr w:type="spellEnd"/>
      <w:r w:rsidRPr="0054473C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54473C">
        <w:rPr>
          <w:rFonts w:asciiTheme="majorBidi" w:hAnsiTheme="majorBidi" w:cstheme="majorBidi"/>
        </w:rPr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95" w:name="_Toc473892881"/>
      <w:bookmarkStart w:id="96" w:name="_Toc477552831"/>
      <w:bookmarkStart w:id="97" w:name="_Toc55134614"/>
      <w:r w:rsidRPr="0054473C">
        <w:rPr>
          <w:rFonts w:asciiTheme="majorBidi" w:hAnsiTheme="majorBidi" w:cstheme="majorBidi"/>
          <w:szCs w:val="24"/>
        </w:rPr>
        <w:t>Знания, умения, навыки</w:t>
      </w:r>
      <w:bookmarkEnd w:id="95"/>
      <w:bookmarkEnd w:id="96"/>
      <w:bookmarkEnd w:id="97"/>
    </w:p>
    <w:p w:rsidR="0071082D" w:rsidRPr="0054473C" w:rsidRDefault="0071082D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6"/>
        <w:gridCol w:w="7255"/>
      </w:tblGrid>
      <w:tr w:rsidR="0071082D" w:rsidRPr="0054473C" w:rsidTr="000957A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4473C">
              <w:rPr>
                <w:rFonts w:asciiTheme="majorBidi" w:hAnsiTheme="majorBidi" w:cstheme="majorBidi"/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4473C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71082D" w:rsidRPr="0054473C" w:rsidTr="000957A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54473C" w:rsidRDefault="0071082D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библейски-богословских оснований пастырства</w:t>
            </w:r>
          </w:p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 xml:space="preserve">Знание вытекающих из них задач пастырского служения </w:t>
            </w:r>
          </w:p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требований, предъявляемых в связи с этим к личности пастыря</w:t>
            </w:r>
          </w:p>
        </w:tc>
      </w:tr>
      <w:tr w:rsidR="0071082D" w:rsidRPr="0054473C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Умение использовать полученные знания для деятельной подготовки к пастырскому служению</w:t>
            </w:r>
          </w:p>
        </w:tc>
      </w:tr>
      <w:tr w:rsidR="0071082D" w:rsidRPr="0054473C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Владение навыками выявления пастырской проблематики и специфики пастырского подхода в святоотеческой и иной богословской литературе.</w:t>
            </w:r>
          </w:p>
        </w:tc>
      </w:tr>
      <w:tr w:rsidR="0071082D" w:rsidRPr="0054473C" w:rsidTr="000957A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54473C" w:rsidRDefault="0071082D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истории и традиций русского пастырства</w:t>
            </w:r>
          </w:p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принципиальных положений социальной концепции Русской Церкви</w:t>
            </w:r>
          </w:p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основ святоотеческой аскетики</w:t>
            </w:r>
          </w:p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принципов взаимоотношений духовника с его чадами</w:t>
            </w:r>
          </w:p>
        </w:tc>
      </w:tr>
      <w:tr w:rsidR="0071082D" w:rsidRPr="0054473C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54473C" w:rsidRDefault="0071082D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Умение использовать полученные знания как исходную точку для анализа и оценки конкретных явлений церковной жизни</w:t>
            </w:r>
          </w:p>
        </w:tc>
      </w:tr>
      <w:tr w:rsidR="0071082D" w:rsidRPr="0054473C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54473C" w:rsidRDefault="0071082D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Владение навыками пастырского подхода к разрешению конкретных нравственных ситуаций</w:t>
            </w:r>
          </w:p>
        </w:tc>
      </w:tr>
    </w:tbl>
    <w:p w:rsidR="0089496E" w:rsidRPr="0054473C" w:rsidRDefault="0089496E" w:rsidP="0054473C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223EC7" w:rsidRPr="0054473C" w:rsidRDefault="00223EC7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98" w:name="_Toc477552832"/>
      <w:bookmarkStart w:id="99" w:name="_Toc55134615"/>
      <w:r w:rsidRPr="0054473C">
        <w:rPr>
          <w:rFonts w:asciiTheme="majorBidi" w:hAnsiTheme="majorBidi" w:cstheme="majorBidi"/>
          <w:szCs w:val="24"/>
        </w:rPr>
        <w:t>Объ</w:t>
      </w:r>
      <w:r w:rsidR="0089496E" w:rsidRPr="0054473C">
        <w:rPr>
          <w:rFonts w:asciiTheme="majorBidi" w:hAnsiTheme="majorBidi" w:cstheme="majorBidi"/>
          <w:szCs w:val="24"/>
        </w:rPr>
        <w:t>ё</w:t>
      </w:r>
      <w:r w:rsidRPr="0054473C">
        <w:rPr>
          <w:rFonts w:asciiTheme="majorBidi" w:hAnsiTheme="majorBidi" w:cstheme="majorBidi"/>
          <w:szCs w:val="24"/>
        </w:rPr>
        <w:t>м дисциплины</w:t>
      </w:r>
      <w:bookmarkEnd w:id="98"/>
      <w:r w:rsidR="0089496E" w:rsidRPr="0054473C">
        <w:rPr>
          <w:rFonts w:asciiTheme="majorBidi" w:hAnsiTheme="majorBidi" w:cstheme="majorBidi"/>
          <w:szCs w:val="24"/>
        </w:rPr>
        <w:t xml:space="preserve"> и трудоемкость по видам учебных занятий</w:t>
      </w:r>
      <w:bookmarkEnd w:id="99"/>
    </w:p>
    <w:tbl>
      <w:tblPr>
        <w:tblW w:w="5000" w:type="pct"/>
        <w:tblLook w:val="04A0" w:firstRow="1" w:lastRow="0" w:firstColumn="1" w:lastColumn="0" w:noHBand="0" w:noVBand="1"/>
      </w:tblPr>
      <w:tblGrid>
        <w:gridCol w:w="919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</w:tblGrid>
      <w:tr w:rsidR="009B469A" w:rsidRPr="0054473C" w:rsidTr="009B469A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54473C">
              <w:rPr>
                <w:rFonts w:asciiTheme="majorBidi" w:hAnsiTheme="majorBidi" w:cstheme="majorBidi"/>
              </w:rPr>
              <w:t>з.е</w:t>
            </w:r>
            <w:proofErr w:type="spellEnd"/>
            <w:r w:rsidRPr="0054473C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54473C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Курс 1</w:t>
            </w:r>
          </w:p>
        </w:tc>
      </w:tr>
      <w:tr w:rsidR="009B469A" w:rsidRPr="0054473C" w:rsidTr="009B469A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Сем. 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Сем. 2</w:t>
            </w:r>
          </w:p>
        </w:tc>
      </w:tr>
      <w:tr w:rsidR="009B469A" w:rsidRPr="0054473C" w:rsidTr="009B469A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54473C">
              <w:rPr>
                <w:rFonts w:asciiTheme="majorBidi" w:hAnsiTheme="majorBidi" w:cstheme="majorBidi"/>
              </w:rPr>
              <w:t>з.е</w:t>
            </w:r>
            <w:proofErr w:type="spellEnd"/>
            <w:r w:rsidRPr="0054473C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54473C">
              <w:rPr>
                <w:rFonts w:asciiTheme="majorBidi" w:hAnsiTheme="majorBidi" w:cstheme="majorBidi"/>
              </w:rPr>
              <w:t>з.е</w:t>
            </w:r>
            <w:proofErr w:type="spellEnd"/>
            <w:r w:rsidRPr="0054473C">
              <w:rPr>
                <w:rFonts w:asciiTheme="majorBidi" w:hAnsiTheme="majorBidi" w:cstheme="majorBidi"/>
              </w:rPr>
              <w:t>.</w:t>
            </w:r>
          </w:p>
        </w:tc>
      </w:tr>
      <w:tr w:rsidR="009B469A" w:rsidRPr="0054473C" w:rsidTr="009B469A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Б1.В.0</w:t>
            </w:r>
            <w:r w:rsidRPr="0054473C">
              <w:rPr>
                <w:rFonts w:asciiTheme="majorBidi" w:hAnsiTheme="majorBidi" w:cstheme="majorBidi"/>
              </w:rPr>
              <w:lastRenderedPageBreak/>
              <w:t>9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lastRenderedPageBreak/>
              <w:t>-</w:t>
            </w:r>
            <w:r w:rsidRPr="0054473C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 </w:t>
            </w:r>
            <w:r w:rsidRPr="0054473C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-</w:t>
            </w:r>
            <w:r w:rsidRPr="0054473C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4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-</w:t>
            </w:r>
            <w:r w:rsidRPr="0054473C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-</w:t>
            </w:r>
            <w:r w:rsidRPr="0054473C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3</w:t>
            </w:r>
          </w:p>
        </w:tc>
      </w:tr>
    </w:tbl>
    <w:p w:rsidR="006C2FAE" w:rsidRPr="0054473C" w:rsidRDefault="006C2FAE" w:rsidP="0054473C">
      <w:pPr>
        <w:spacing w:after="120" w:line="276" w:lineRule="auto"/>
        <w:jc w:val="both"/>
        <w:rPr>
          <w:rFonts w:asciiTheme="majorBidi" w:hAnsiTheme="majorBidi" w:cstheme="majorBidi"/>
          <w:bCs/>
          <w:iCs/>
        </w:rPr>
      </w:pPr>
    </w:p>
    <w:p w:rsidR="009B469A" w:rsidRPr="0054473C" w:rsidRDefault="009B469A" w:rsidP="0054473C">
      <w:pPr>
        <w:spacing w:after="120" w:line="276" w:lineRule="auto"/>
        <w:jc w:val="both"/>
        <w:rPr>
          <w:rFonts w:asciiTheme="majorBidi" w:hAnsiTheme="majorBidi" w:cstheme="majorBidi"/>
          <w:bCs/>
          <w:iCs/>
        </w:rPr>
      </w:pPr>
    </w:p>
    <w:p w:rsidR="00E14F2D" w:rsidRPr="0054473C" w:rsidRDefault="00065FE9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00" w:name="_Toc477552835"/>
      <w:bookmarkStart w:id="101" w:name="_Toc55134616"/>
      <w:r w:rsidRPr="0054473C">
        <w:rPr>
          <w:rFonts w:asciiTheme="majorBidi" w:hAnsiTheme="majorBidi" w:cstheme="majorBidi"/>
          <w:szCs w:val="24"/>
        </w:rPr>
        <w:t>Содержание дисциплины, структурированное по темам</w:t>
      </w:r>
      <w:bookmarkEnd w:id="100"/>
      <w:bookmarkEnd w:id="101"/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Христианская этика как учебная предмет. Основные термины. И</w:t>
      </w:r>
      <w:r w:rsidRPr="0054473C">
        <w:rPr>
          <w:rFonts w:asciiTheme="majorBidi" w:hAnsiTheme="majorBidi" w:cstheme="majorBidi"/>
          <w:sz w:val="24"/>
          <w:szCs w:val="24"/>
        </w:rPr>
        <w:t>сточники Христианской этики. Связь христианской этики с другими предметами. История Христианской этики как науки.</w:t>
      </w:r>
    </w:p>
    <w:p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2.</w:t>
      </w:r>
      <w:r w:rsidRPr="0054473C">
        <w:rPr>
          <w:rFonts w:asciiTheme="majorBidi" w:eastAsia="TimesNewRoman" w:hAnsiTheme="majorBidi" w:cstheme="majorBidi"/>
        </w:rPr>
        <w:t xml:space="preserve"> Актуальность Христианской этики и аскетики. Место христианской нравственности в современном мире. Нравственный кризис и его причины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3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Соотношение светской христианской этики. Типы нравственности: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теономная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, гетерономная, автономная. Этика утилитарная и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деонтологическая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4</w:t>
      </w:r>
      <w:r w:rsidRPr="0054473C">
        <w:rPr>
          <w:rFonts w:asciiTheme="majorBidi" w:eastAsia="TimesNewRoman" w:hAnsiTheme="majorBidi" w:cstheme="majorBidi"/>
          <w:sz w:val="24"/>
          <w:szCs w:val="24"/>
        </w:rPr>
        <w:t>. Возможна ли нравственность нез</w:t>
      </w:r>
      <w:r w:rsidRPr="0054473C">
        <w:rPr>
          <w:rFonts w:asciiTheme="majorBidi" w:eastAsia="TimesNewRoman" w:hAnsiTheme="majorBidi" w:cstheme="majorBidi"/>
          <w:sz w:val="24"/>
          <w:szCs w:val="24"/>
        </w:rPr>
        <w:t>ависимая от религии?  Основания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и плоды секулярной этики. Феномен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безрелигиозной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аскетики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5</w:t>
      </w:r>
      <w:r w:rsidRPr="0054473C">
        <w:rPr>
          <w:rFonts w:asciiTheme="majorBidi" w:eastAsia="TimesNewRoman" w:hAnsiTheme="majorBidi" w:cstheme="majorBidi"/>
          <w:sz w:val="24"/>
          <w:szCs w:val="24"/>
        </w:rPr>
        <w:t>. Соотношение этики и аскетики. Аскетика как основа нравственной жизни. Универсальный характер монашеской духовности.</w:t>
      </w:r>
    </w:p>
    <w:p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6</w:t>
      </w:r>
      <w:r w:rsidRPr="0054473C">
        <w:rPr>
          <w:rFonts w:asciiTheme="majorBidi" w:eastAsia="TimesNewRoman" w:hAnsiTheme="majorBidi" w:cstheme="majorBidi"/>
        </w:rPr>
        <w:t xml:space="preserve">. Естественный нравственный закон. История представлений о естественном законе. Содержание естественного нравственного закона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7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Нравственное сознание и его структура. Психологический и идеологический уровень нравственного сознания. Нормы и принципы как элементы морали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8</w:t>
      </w:r>
      <w:r w:rsidRPr="0054473C">
        <w:rPr>
          <w:rFonts w:asciiTheme="majorBidi" w:eastAsia="TimesNewRoman" w:hAnsiTheme="majorBidi" w:cstheme="majorBidi"/>
          <w:sz w:val="24"/>
          <w:szCs w:val="24"/>
        </w:rPr>
        <w:t>. Возможные типологии религиозно нравственного сознания. Концепции М.М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Тареева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>, м. Марии (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Скобцовой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) и др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9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Принятие нравственных решений. Оправдание как категория нравственной философии. Добродетель рассуждения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0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Нравственные ориентиры. Священное Писание. Церковное мнение и возможность личного решения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1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Феномен совести. Совесть в языческой философии и Священном Писании. Виды и функции совести. Совесть в аскетическом делании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2</w:t>
      </w:r>
      <w:r w:rsidRPr="0054473C">
        <w:rPr>
          <w:rFonts w:asciiTheme="majorBidi" w:eastAsia="TimesNewRoman" w:hAnsiTheme="majorBidi" w:cstheme="majorBidi"/>
          <w:sz w:val="24"/>
          <w:szCs w:val="24"/>
        </w:rPr>
        <w:t>. Аксиология. Моральные ценности и оценки</w:t>
      </w:r>
      <w:r w:rsidRPr="0054473C">
        <w:rPr>
          <w:rFonts w:asciiTheme="majorBidi" w:eastAsia="TimesNewRoman" w:hAnsiTheme="majorBidi" w:cstheme="majorBidi"/>
          <w:sz w:val="24"/>
          <w:szCs w:val="24"/>
        </w:rPr>
        <w:t>. Специфика моральных ценностей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и из структура. Понятия добра и зла в этике. К вопросу о существовании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адиафоры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3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Богословские основы православной этики. Связь Христианской этики с Догматическим богословием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4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Этические аспекты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триадологии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и антропологии. Образ Божий в человеке. Человеческая личность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5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Цель и смысл человеческой жизни. Светские и религиозные парадигмы. Специфика православного взгляда на смысл жизни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6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Свобода и долг как явления нравственной жизни: философский и богословский аспекты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7</w:t>
      </w:r>
      <w:r w:rsidRPr="0054473C">
        <w:rPr>
          <w:rFonts w:asciiTheme="majorBidi" w:eastAsia="TimesNewRoman" w:hAnsiTheme="majorBidi" w:cstheme="majorBidi"/>
          <w:sz w:val="24"/>
          <w:szCs w:val="24"/>
        </w:rPr>
        <w:t>. Понятие греха. Первородный грех и его последствия в нравственной жизни человека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Кожаные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ризы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8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Молитва и нравственная жизнь. Чистота сердца как условие молитвы. Виды молитвы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lastRenderedPageBreak/>
        <w:t>Тема 19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ая жизнь человека после грехопадения. </w:t>
      </w:r>
      <w:proofErr w:type="gramStart"/>
      <w:r w:rsidRPr="0054473C">
        <w:rPr>
          <w:rFonts w:asciiTheme="majorBidi" w:hAnsiTheme="majorBidi" w:cstheme="majorBidi"/>
          <w:spacing w:val="-8"/>
          <w:sz w:val="24"/>
          <w:szCs w:val="24"/>
        </w:rPr>
        <w:t>Вера  и</w:t>
      </w:r>
      <w:proofErr w:type="gram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ость. Авраам отец верующих.  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0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Общая характеристика Ветхозаветного закона. Значение Ветхозаветной нравственности. Языческая нравственность и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богодарованный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закон.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1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>. Декалог Моисея. Заповеди 1-4.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2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Декалог Моисея. Заповеди 5-10.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3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Социальная этика в Ветхом Завете. Уникальность экономических и социальных норм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4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Евангельская нравственность и Ветхозаветный закон. Этические парадигмы четырех Евангелий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 xml:space="preserve">Тема 25. 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агорная проповедь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6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Господь Иисус Христос как идеал нравственной жизни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7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ое содержание Евангельских притч. </w:t>
      </w:r>
    </w:p>
    <w:p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spacing w:val="-8"/>
        </w:rPr>
      </w:pPr>
      <w:r w:rsidRPr="0054473C">
        <w:rPr>
          <w:rFonts w:asciiTheme="majorBidi" w:hAnsiTheme="majorBidi" w:cstheme="majorBidi"/>
          <w:b/>
          <w:spacing w:val="-8"/>
        </w:rPr>
        <w:t xml:space="preserve">Тема 28. </w:t>
      </w:r>
      <w:r w:rsidRPr="0054473C">
        <w:rPr>
          <w:rFonts w:asciiTheme="majorBidi" w:hAnsiTheme="majorBidi" w:cstheme="majorBidi"/>
          <w:spacing w:val="-8"/>
        </w:rPr>
        <w:t xml:space="preserve">Нравственная проблематика в посланиях ап. Павла. </w:t>
      </w:r>
    </w:p>
    <w:p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spacing w:val="-8"/>
        </w:rPr>
      </w:pPr>
      <w:r w:rsidRPr="0054473C">
        <w:rPr>
          <w:rFonts w:asciiTheme="majorBidi" w:hAnsiTheme="majorBidi" w:cstheme="majorBidi"/>
          <w:b/>
          <w:spacing w:val="-8"/>
        </w:rPr>
        <w:t>Тема 29.</w:t>
      </w:r>
      <w:r w:rsidRPr="0054473C">
        <w:rPr>
          <w:rFonts w:asciiTheme="majorBidi" w:hAnsiTheme="majorBidi" w:cstheme="majorBidi"/>
          <w:spacing w:val="-8"/>
        </w:rPr>
        <w:t xml:space="preserve"> Соотношение свободы и закона в посланиях ап. Павла.</w:t>
      </w:r>
    </w:p>
    <w:p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spacing w:val="-8"/>
        </w:rPr>
      </w:pPr>
      <w:r w:rsidRPr="0054473C">
        <w:rPr>
          <w:rFonts w:asciiTheme="majorBidi" w:hAnsiTheme="majorBidi" w:cstheme="majorBidi"/>
          <w:b/>
          <w:spacing w:val="-8"/>
        </w:rPr>
        <w:t>Тема 30.</w:t>
      </w:r>
      <w:r w:rsidRPr="0054473C">
        <w:rPr>
          <w:rFonts w:asciiTheme="majorBidi" w:hAnsiTheme="majorBidi" w:cstheme="majorBidi"/>
          <w:spacing w:val="-8"/>
        </w:rPr>
        <w:t xml:space="preserve"> Нравственность в </w:t>
      </w:r>
      <w:proofErr w:type="spellStart"/>
      <w:r w:rsidRPr="0054473C">
        <w:rPr>
          <w:rFonts w:asciiTheme="majorBidi" w:hAnsiTheme="majorBidi" w:cstheme="majorBidi"/>
          <w:spacing w:val="-8"/>
        </w:rPr>
        <w:t>первохристианской</w:t>
      </w:r>
      <w:proofErr w:type="spellEnd"/>
      <w:r w:rsidRPr="0054473C">
        <w:rPr>
          <w:rFonts w:asciiTheme="majorBidi" w:hAnsiTheme="majorBidi" w:cstheme="majorBidi"/>
          <w:spacing w:val="-8"/>
        </w:rPr>
        <w:t xml:space="preserve"> общине по кн. Деяний Апостольских. Заповеди Апостольского собора. </w:t>
      </w:r>
    </w:p>
    <w:p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spacing w:val="-8"/>
        </w:rPr>
      </w:pPr>
      <w:r w:rsidRPr="0054473C">
        <w:rPr>
          <w:rFonts w:asciiTheme="majorBidi" w:hAnsiTheme="majorBidi" w:cstheme="majorBidi"/>
          <w:b/>
          <w:spacing w:val="-8"/>
        </w:rPr>
        <w:t>Тема 31.</w:t>
      </w:r>
      <w:r w:rsidRPr="0054473C">
        <w:rPr>
          <w:rFonts w:asciiTheme="majorBidi" w:hAnsiTheme="majorBidi" w:cstheme="majorBidi"/>
          <w:spacing w:val="-8"/>
        </w:rPr>
        <w:t xml:space="preserve"> Нравственность в святоотеческой литературе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32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Святоотеческое учение о грехах и добродетелях. Духовная брань в нравственной жизни.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33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Положительная сторона духовного делания.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Доброделание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Милосердие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 xml:space="preserve">Тема 34. 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Отрицательная сторона духовного делания. Очищение от греха. Покаяние. 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35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Святоотеческое учение о жизни во Христе, ее становление, развитие и плоды. Святость и безгрешность. </w:t>
      </w:r>
    </w:p>
    <w:p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36.</w:t>
      </w:r>
      <w:r w:rsidRPr="0054473C">
        <w:rPr>
          <w:rFonts w:asciiTheme="majorBidi" w:eastAsia="TimesNewRoman" w:hAnsiTheme="majorBidi" w:cstheme="majorBidi"/>
        </w:rPr>
        <w:t xml:space="preserve"> Литургическая этика. Нравственный смысл богослужения. Проблема утраты эсхатологической перспективы христианской этики. </w:t>
      </w:r>
    </w:p>
    <w:p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37.</w:t>
      </w:r>
      <w:r w:rsidRPr="0054473C">
        <w:rPr>
          <w:rFonts w:asciiTheme="majorBidi" w:eastAsia="TimesNewRoman" w:hAnsiTheme="majorBidi" w:cstheme="majorBidi"/>
        </w:rPr>
        <w:t xml:space="preserve"> Нравственный аспект таинства Крещения. </w:t>
      </w:r>
    </w:p>
    <w:p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38.</w:t>
      </w:r>
      <w:r w:rsidRPr="0054473C">
        <w:rPr>
          <w:rFonts w:asciiTheme="majorBidi" w:eastAsia="TimesNewRoman" w:hAnsiTheme="majorBidi" w:cstheme="majorBidi"/>
        </w:rPr>
        <w:t xml:space="preserve"> Нравственный аспект таинства Евхаристии.</w:t>
      </w:r>
    </w:p>
    <w:p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39.</w:t>
      </w:r>
      <w:r w:rsidRPr="0054473C">
        <w:rPr>
          <w:rFonts w:asciiTheme="majorBidi" w:eastAsia="TimesNewRoman" w:hAnsiTheme="majorBidi" w:cstheme="majorBidi"/>
        </w:rPr>
        <w:t xml:space="preserve"> Нравственный аспект таинства Исповеди. </w:t>
      </w:r>
    </w:p>
    <w:p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40.</w:t>
      </w:r>
      <w:r w:rsidRPr="0054473C">
        <w:rPr>
          <w:rFonts w:asciiTheme="majorBidi" w:eastAsia="TimesNewRoman" w:hAnsiTheme="majorBidi" w:cstheme="majorBidi"/>
        </w:rPr>
        <w:t xml:space="preserve"> Связь Нравственного Богословия и Канонического Права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1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Этика в общинно-приходской жизни. Единство в Теле Христовом. Индивидуализм: грех против церкви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2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 Любовь в современном мире: ее природа, виды и искажения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43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Актуальные проблемы этики пола в свете Православного Богословия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  Статус мужчины и женщины.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4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ое богословие о 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браке и семье.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Патернальные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и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матернальные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роли в современной семье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5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Христианский взгляд на добрачную, внебрачную и нетрадиционную сексуальность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6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ое богословие и проблемы биоэтики. Четыре проблемных зоны биоэтики.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7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Зачатие и начало жизни – православный взгляд. Священность жизни и качество жизни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8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Проблемы вспомогательных репродуктивных технологий и абортов. Внематочная беременность. Редукция эмбрионов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lastRenderedPageBreak/>
        <w:t>Тема 49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Границы биомедицинских технологий. Клонирование. Трансплантация органов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0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Христианское восприятие болезни. Тайна страдания. Забота об умирающих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1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Смерть в светской этике и православном богословии. Проблема эвтаназии и кремации. Проблема смерти мозга, комы, вегетативного состояния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2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Этнический вопрос в контексте христианской этики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3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ые проблемы взаимоотношений церкви и общества. </w:t>
      </w:r>
    </w:p>
    <w:p w:rsidR="009B469A" w:rsidRPr="0054473C" w:rsidRDefault="009B469A" w:rsidP="0054473C">
      <w:pPr>
        <w:pStyle w:val="affff1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4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аказание преступника. Насилие и справедливость. Смертная казнь. </w:t>
      </w:r>
    </w:p>
    <w:p w:rsidR="009B469A" w:rsidRPr="0054473C" w:rsidRDefault="009B469A" w:rsidP="0054473C">
      <w:pPr>
        <w:pStyle w:val="affff1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5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Христианское отношение к войне. Нравственный аспект участия христианина в военных действиях. Миротворческая деятельность. </w:t>
      </w:r>
    </w:p>
    <w:p w:rsidR="009B469A" w:rsidRPr="0054473C" w:rsidRDefault="009B469A" w:rsidP="0054473C">
      <w:pPr>
        <w:pStyle w:val="affff1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6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Экономические проблемы в свете нравственного богословия. Отношение церкви к предпринимательству и богатству. Христианская оценка социализма. </w:t>
      </w:r>
    </w:p>
    <w:p w:rsidR="009B469A" w:rsidRPr="0054473C" w:rsidRDefault="009B469A" w:rsidP="0054473C">
      <w:pPr>
        <w:pStyle w:val="affff1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7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ое богословие и проблемы экологии. Идеология потребления как причина современного экологического кризиса. </w:t>
      </w:r>
    </w:p>
    <w:p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58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Православный взгляд на проблему теодицеи. </w:t>
      </w:r>
    </w:p>
    <w:p w:rsidR="00E14F2D" w:rsidRPr="0054473C" w:rsidRDefault="00E14F2D" w:rsidP="0054473C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7B4D0B" w:rsidRPr="0054473C" w:rsidRDefault="007B4D0B" w:rsidP="0054473C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102" w:name="_Toc467596881"/>
      <w:bookmarkStart w:id="103" w:name="_Toc467599965"/>
      <w:bookmarkStart w:id="104" w:name="_Toc468272476"/>
      <w:bookmarkStart w:id="105" w:name="_Toc468280920"/>
      <w:bookmarkStart w:id="106" w:name="_Toc473892885"/>
      <w:bookmarkStart w:id="107" w:name="_Toc477552836"/>
      <w:bookmarkStart w:id="108" w:name="_Toc467596884"/>
      <w:bookmarkStart w:id="109" w:name="_Toc467599968"/>
      <w:bookmarkStart w:id="110" w:name="_Toc468272477"/>
      <w:bookmarkStart w:id="111" w:name="_Toc468274078"/>
      <w:bookmarkStart w:id="112" w:name="_Toc468278275"/>
      <w:bookmarkStart w:id="113" w:name="Прил5"/>
      <w:bookmarkStart w:id="114" w:name="_Toc55134617"/>
      <w:r w:rsidRPr="0054473C">
        <w:rPr>
          <w:rFonts w:asciiTheme="majorBidi" w:hAnsiTheme="majorBidi" w:cstheme="majorBidi"/>
          <w:szCs w:val="24"/>
        </w:rPr>
        <w:t>Учебно-методическое обеспечение самостоятельной работы обучающихся</w:t>
      </w:r>
      <w:r w:rsidRPr="0054473C">
        <w:rPr>
          <w:rFonts w:asciiTheme="majorBidi" w:hAnsiTheme="majorBidi" w:cstheme="majorBidi"/>
          <w:i/>
          <w:szCs w:val="24"/>
        </w:rPr>
        <w:t xml:space="preserve"> </w:t>
      </w:r>
      <w:r w:rsidRPr="0054473C">
        <w:rPr>
          <w:rFonts w:asciiTheme="majorBidi" w:hAnsiTheme="majorBidi" w:cstheme="majorBidi"/>
          <w:szCs w:val="24"/>
        </w:rPr>
        <w:t>по дисциплине</w:t>
      </w:r>
      <w:bookmarkEnd w:id="102"/>
      <w:bookmarkEnd w:id="103"/>
      <w:bookmarkEnd w:id="104"/>
      <w:bookmarkEnd w:id="105"/>
      <w:bookmarkEnd w:id="106"/>
      <w:bookmarkEnd w:id="107"/>
      <w:bookmarkEnd w:id="114"/>
      <w:r w:rsidRPr="0054473C">
        <w:rPr>
          <w:rFonts w:asciiTheme="majorBidi" w:hAnsiTheme="majorBidi" w:cstheme="majorBidi"/>
          <w:szCs w:val="24"/>
        </w:rPr>
        <w:t xml:space="preserve"> 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7B4D0B" w:rsidRPr="0054473C" w:rsidRDefault="007B4D0B" w:rsidP="0054473C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Рабочей программой дисциплины</w:t>
      </w:r>
    </w:p>
    <w:p w:rsidR="007B4D0B" w:rsidRPr="0054473C" w:rsidRDefault="007B4D0B" w:rsidP="0054473C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7B4D0B" w:rsidRPr="0054473C" w:rsidRDefault="007B4D0B" w:rsidP="0054473C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7B4D0B" w:rsidRPr="0054473C" w:rsidRDefault="007B4D0B" w:rsidP="0054473C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Образцами проверочных заданий, представленных в фонде оценочных средств (См. </w:t>
      </w:r>
      <w:r w:rsidRPr="0054473C">
        <w:rPr>
          <w:rFonts w:asciiTheme="majorBidi" w:hAnsiTheme="majorBidi" w:cstheme="majorBidi"/>
          <w:i/>
        </w:rPr>
        <w:t>Приложение</w:t>
      </w:r>
      <w:r w:rsidRPr="0054473C">
        <w:rPr>
          <w:rFonts w:asciiTheme="majorBidi" w:hAnsiTheme="majorBidi" w:cstheme="majorBidi"/>
        </w:rPr>
        <w:t>).</w:t>
      </w:r>
      <w:bookmarkStart w:id="115" w:name="_Toc468280921"/>
    </w:p>
    <w:p w:rsidR="00105559" w:rsidRPr="0054473C" w:rsidRDefault="00105559" w:rsidP="0054473C">
      <w:pPr>
        <w:keepLines/>
        <w:widowControl w:val="0"/>
        <w:spacing w:after="120" w:line="276" w:lineRule="auto"/>
        <w:ind w:left="66"/>
        <w:contextualSpacing/>
        <w:jc w:val="both"/>
        <w:rPr>
          <w:rFonts w:asciiTheme="majorBidi" w:hAnsiTheme="majorBidi" w:cstheme="majorBidi"/>
        </w:rPr>
      </w:pPr>
    </w:p>
    <w:p w:rsidR="007B4D0B" w:rsidRPr="0054473C" w:rsidRDefault="007B4D0B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16" w:name="_Toc473892886"/>
      <w:bookmarkStart w:id="117" w:name="_Toc477552837"/>
      <w:bookmarkStart w:id="118" w:name="_Toc55134618"/>
      <w:r w:rsidRPr="0054473C">
        <w:rPr>
          <w:rFonts w:asciiTheme="majorBidi" w:hAnsiTheme="majorBidi" w:cstheme="majorBidi"/>
          <w:szCs w:val="24"/>
        </w:rPr>
        <w:t>Фонд оценочных средств</w:t>
      </w:r>
      <w:bookmarkEnd w:id="108"/>
      <w:bookmarkEnd w:id="109"/>
      <w:bookmarkEnd w:id="110"/>
      <w:bookmarkEnd w:id="111"/>
      <w:bookmarkEnd w:id="112"/>
      <w:bookmarkEnd w:id="115"/>
      <w:bookmarkEnd w:id="116"/>
      <w:bookmarkEnd w:id="117"/>
      <w:bookmarkEnd w:id="118"/>
      <w:r w:rsidRPr="0054473C">
        <w:rPr>
          <w:rFonts w:asciiTheme="majorBidi" w:hAnsiTheme="majorBidi" w:cstheme="majorBidi"/>
          <w:szCs w:val="24"/>
        </w:rPr>
        <w:t xml:space="preserve"> </w:t>
      </w:r>
    </w:p>
    <w:p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19" w:name="_Toc473664508"/>
      <w:bookmarkStart w:id="120" w:name="_Toc473718086"/>
      <w:bookmarkStart w:id="121" w:name="_Toc473892887"/>
      <w:bookmarkStart w:id="122" w:name="_Toc477552838"/>
      <w:bookmarkStart w:id="123" w:name="_Toc55134619"/>
      <w:r w:rsidRPr="0054473C">
        <w:rPr>
          <w:rFonts w:asciiTheme="majorBidi" w:hAnsiTheme="majorBidi" w:cstheme="majorBidi"/>
          <w:szCs w:val="24"/>
        </w:rPr>
        <w:t>Информация о фонде оценочных средств и контролируемой компетенции.</w:t>
      </w:r>
      <w:bookmarkEnd w:id="119"/>
      <w:bookmarkEnd w:id="120"/>
      <w:bookmarkEnd w:id="121"/>
      <w:bookmarkEnd w:id="122"/>
      <w:bookmarkEnd w:id="123"/>
    </w:p>
    <w:p w:rsidR="007B4D0B" w:rsidRPr="0054473C" w:rsidRDefault="007B4D0B" w:rsidP="0054473C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54473C">
        <w:rPr>
          <w:rFonts w:asciiTheme="majorBidi" w:hAnsiTheme="majorBidi" w:cstheme="majorBidi"/>
          <w:i/>
        </w:rPr>
        <w:t xml:space="preserve">Приложении </w:t>
      </w:r>
      <w:r w:rsidRPr="0054473C">
        <w:rPr>
          <w:rFonts w:asciiTheme="majorBidi" w:hAnsiTheme="majorBidi" w:cstheme="majorBidi"/>
        </w:rPr>
        <w:t>к настоящей программе.</w:t>
      </w:r>
    </w:p>
    <w:p w:rsidR="007B4D0B" w:rsidRPr="0054473C" w:rsidRDefault="007B4D0B" w:rsidP="0054473C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24" w:name="_Toc473664509"/>
      <w:bookmarkStart w:id="125" w:name="_Toc473718087"/>
      <w:bookmarkStart w:id="126" w:name="_Toc473892888"/>
      <w:bookmarkStart w:id="127" w:name="_Toc477552839"/>
      <w:bookmarkStart w:id="128" w:name="_Toc55134620"/>
      <w:r w:rsidRPr="0054473C">
        <w:rPr>
          <w:rFonts w:asciiTheme="majorBidi" w:hAnsiTheme="majorBidi" w:cstheme="majorBidi"/>
          <w:szCs w:val="24"/>
        </w:rPr>
        <w:t>Показатели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</w:p>
    <w:p w:rsidR="001D2333" w:rsidRPr="0054473C" w:rsidRDefault="00985765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54473C" w:rsidRDefault="007B4D0B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29" w:name="_Toc473543281"/>
      <w:bookmarkStart w:id="130" w:name="_Toc473718088"/>
      <w:bookmarkStart w:id="131" w:name="_Toc473892889"/>
      <w:bookmarkStart w:id="132" w:name="_Toc477552840"/>
      <w:bookmarkStart w:id="133" w:name="_Toc470622856"/>
      <w:bookmarkStart w:id="134" w:name="_Toc473192899"/>
      <w:bookmarkStart w:id="135" w:name="_Toc55134621"/>
      <w:r w:rsidRPr="0054473C">
        <w:rPr>
          <w:rFonts w:asciiTheme="majorBidi" w:hAnsiTheme="majorBidi" w:cstheme="majorBidi"/>
          <w:szCs w:val="24"/>
        </w:rPr>
        <w:t>Вопросы для проведения промежуточной аттестации</w:t>
      </w:r>
      <w:bookmarkEnd w:id="129"/>
      <w:bookmarkEnd w:id="130"/>
      <w:bookmarkEnd w:id="131"/>
      <w:bookmarkEnd w:id="132"/>
      <w:bookmarkEnd w:id="135"/>
      <w:r w:rsidRPr="0054473C">
        <w:rPr>
          <w:rFonts w:asciiTheme="majorBidi" w:hAnsiTheme="majorBidi" w:cstheme="majorBidi"/>
          <w:szCs w:val="24"/>
        </w:rPr>
        <w:t xml:space="preserve"> </w:t>
      </w:r>
      <w:bookmarkEnd w:id="133"/>
      <w:bookmarkEnd w:id="134"/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bookmarkStart w:id="136" w:name="_Toc473664511"/>
      <w:bookmarkStart w:id="137" w:name="_Toc473718089"/>
      <w:bookmarkStart w:id="138" w:name="_Toc473892890"/>
      <w:bookmarkStart w:id="139" w:name="_Toc477552841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Христианская этика как учебная предмет. </w:t>
      </w:r>
      <w:r w:rsidRPr="0054473C">
        <w:rPr>
          <w:rFonts w:asciiTheme="majorBidi" w:hAnsiTheme="majorBidi" w:cstheme="majorBidi"/>
          <w:sz w:val="24"/>
          <w:szCs w:val="24"/>
        </w:rPr>
        <w:t>Связь христианской этики с другими предметами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>И</w:t>
      </w:r>
      <w:r w:rsidRPr="0054473C">
        <w:rPr>
          <w:rFonts w:asciiTheme="majorBidi" w:hAnsiTheme="majorBidi" w:cstheme="majorBidi"/>
          <w:sz w:val="24"/>
          <w:szCs w:val="24"/>
        </w:rPr>
        <w:t>сточники Христианской этики. История Христианской этики как науки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lastRenderedPageBreak/>
        <w:t xml:space="preserve">Нравственный кризис и его причины. Место христианской нравственности в современном мире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оотношение светской христианской этики. Этика утилитарная и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деонтологическая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>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Типы нравственности: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теономная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, гетерономная, автономна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Возможна ли нравственность независимая от религии?  </w:t>
      </w:r>
      <w:proofErr w:type="gramStart"/>
      <w:r w:rsidRPr="0054473C">
        <w:rPr>
          <w:rFonts w:asciiTheme="majorBidi" w:eastAsia="TimesNewRoman" w:hAnsiTheme="majorBidi" w:cstheme="majorBidi"/>
          <w:sz w:val="24"/>
          <w:szCs w:val="24"/>
        </w:rPr>
        <w:t>Основания  и</w:t>
      </w:r>
      <w:proofErr w:type="gram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плоды секулярной этик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Феномен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безрелигиозной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аскетики. Аскетика в других религиозных традициях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оотношение этики и аскетик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Естественный нравственный закон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Нравственное сознание и его структура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Возможные типологии религиозно нравственного сознани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Принятие нравственных решений. Добродетель рассуждени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Возможные ориентиры в нравственной жизни христианина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Феномен совести. История вопроса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Виды и функции совести. Совесть в аскетическом делани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История аксиологии как науки. Ценности в сфере богословского знани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История вопроса об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адиафоре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Богословские основы православной этик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Этические аспекты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триадологии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и антропологи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ветские и религиозные взгляды на смысл человеческой жизн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вобода и долг как явления нравственной жизн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>Грех в жизни человека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Первородный грех и его последствия в нравственной жизни человека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Молитва и нравственная жизнь. Условия и виды молитвы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ая жизнь человека после грехопадения. Примеры нравственной жизн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Общая характеристика Ветхозаветного закона. Соотношение языческой нравственности и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богодарованного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закона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>Анализ заповедей декалога (1-5)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>Анализ заповедей декалога (5-10)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Социальная этика в Ветхом Завете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Евангельская нравственность и Ветхозаветный закон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Этические парадигмы четырех Евангелий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Анализ этического содержания Нагорной проповеди. 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Господь Иисус Христос как идеал нравственной жизн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Анализ нравственного содержания Евангельских притч. (3 притчи по выбору)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ая проблематика в посланиях ап. Павла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>Закон и свобода в посланиях ап. Павла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ость в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первохристианской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общине по кн. Деяний Апостольских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Заповеди Апостольского собора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ость в святоотеческой литературе. Примеры нравоучительных произведений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Свв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>. отцов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вятоотеческое учение о грехах и добродетелях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>Духовная брань в нравственной жизни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Положительная сторона духовного делани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lastRenderedPageBreak/>
        <w:t xml:space="preserve">Отрицательная сторона духовного делания. Очищение от греха. Покаяние. 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вятоотеческое учение о жизни во Христе, ее становление, развитие и плоды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вятость и безгрешность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Литургическая этика. Нравственный смысл богослужени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Нравственный аспект таинства Крещени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>Нравственный аспект таинства Евхаристии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Нравственный аспект таинства Исповед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вязь Нравственного Богословия и Канонического Права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Этика в общинно-приходской жизн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Индивидуальное и общественное на пути спасени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Любовь в современном мире: ее природа, виды и искажени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>Актуальные проблемы этики пола в свете Православного Богословия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>Статус мужчины и женщины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ое богословие о 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браке и семье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Патернальные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и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матернальные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роли в современной семье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Христианский взгляд на добрачную, внебрачную и нетрадиционную сексуальность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>Нравственное богословие и проблемы биоэтики. Четыре проблемных зоны биоэтики.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Зачатие и начало жизни – православный взгляд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Соотношение священности и качества жизн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Проблемы вспомогательных репродуктивных технологий и абортов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Границы биомедицинских технологий. 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Христианское восприятие болезн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Паллиативная помощь </w:t>
      </w:r>
      <w:proofErr w:type="gramStart"/>
      <w:r w:rsidRPr="0054473C">
        <w:rPr>
          <w:rFonts w:asciiTheme="majorBidi" w:hAnsiTheme="majorBidi" w:cstheme="majorBidi"/>
          <w:spacing w:val="-8"/>
          <w:sz w:val="24"/>
          <w:szCs w:val="24"/>
        </w:rPr>
        <w:t>и  забота</w:t>
      </w:r>
      <w:proofErr w:type="gram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об умирающих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Смерть в светской этике и православном богослови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Проблема эвтаназии и кремаци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Проблема смерти мозга, комы, вегетативного состояни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Этнический вопрос в контексте христианской этик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ые проблемы взаимоотношений церкви и общества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аказание преступника в контексте христианской этики. Насилие и справедливость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Смертная казнь с христианской точки зрени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Христианское отношение к войне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Экономические проблемы в свете нравственного богословия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Отношение церкви к предпринимательству и богатству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ое богословие и проблемы экологии. </w:t>
      </w:r>
    </w:p>
    <w:p w:rsidR="009B469A" w:rsidRPr="0054473C" w:rsidRDefault="009B469A" w:rsidP="0054473C">
      <w:pPr>
        <w:pStyle w:val="affff1"/>
        <w:numPr>
          <w:ilvl w:val="0"/>
          <w:numId w:val="25"/>
        </w:numPr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Православный взгляд на проблему теодицеи. </w:t>
      </w:r>
    </w:p>
    <w:p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40" w:name="_Toc55134622"/>
      <w:r w:rsidRPr="0054473C">
        <w:rPr>
          <w:rFonts w:asciiTheme="majorBidi" w:hAnsiTheme="majorBidi" w:cstheme="majorBidi"/>
          <w:szCs w:val="24"/>
        </w:rPr>
        <w:t>Критерии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41" w:name="_Toc473664512"/>
      <w:bookmarkStart w:id="142" w:name="_Toc473718090"/>
      <w:bookmarkStart w:id="143" w:name="_Toc473892891"/>
      <w:bookmarkStart w:id="144" w:name="_Toc477552842"/>
      <w:bookmarkStart w:id="145" w:name="_Toc55134623"/>
      <w:r w:rsidRPr="0054473C">
        <w:rPr>
          <w:rFonts w:asciiTheme="majorBidi" w:hAnsiTheme="majorBidi" w:cstheme="majorBidi"/>
          <w:szCs w:val="24"/>
        </w:rPr>
        <w:t>Критерии оценивания устных опросов</w:t>
      </w:r>
      <w:bookmarkEnd w:id="141"/>
      <w:bookmarkEnd w:id="142"/>
      <w:bookmarkEnd w:id="143"/>
      <w:bookmarkEnd w:id="144"/>
      <w:bookmarkEnd w:id="145"/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46" w:name="_Toc473664513"/>
      <w:bookmarkStart w:id="147" w:name="_Toc473718091"/>
      <w:r w:rsidRPr="0054473C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48" w:name="_Toc473892892"/>
      <w:bookmarkStart w:id="149" w:name="_Toc477552843"/>
      <w:bookmarkStart w:id="150" w:name="_Toc55134624"/>
      <w:r w:rsidRPr="0054473C">
        <w:rPr>
          <w:rFonts w:asciiTheme="majorBidi" w:hAnsiTheme="majorBidi" w:cstheme="majorBidi"/>
          <w:szCs w:val="24"/>
        </w:rPr>
        <w:t>Описание шкал оценивания основного этапа освоения компетенции</w:t>
      </w:r>
      <w:bookmarkEnd w:id="146"/>
      <w:bookmarkEnd w:id="147"/>
      <w:bookmarkEnd w:id="148"/>
      <w:bookmarkEnd w:id="149"/>
      <w:bookmarkEnd w:id="150"/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 xml:space="preserve">Итоговая оценка по дисциплине, обеспечивающей освоение начального и основного этапа </w:t>
      </w:r>
      <w:r w:rsidR="0089496E" w:rsidRPr="0054473C">
        <w:rPr>
          <w:rFonts w:asciiTheme="majorBidi" w:hAnsiTheme="majorBidi" w:cstheme="majorBidi"/>
          <w:bCs/>
        </w:rPr>
        <w:t xml:space="preserve">контролируемой компетенции, </w:t>
      </w:r>
      <w:r w:rsidRPr="0054473C">
        <w:rPr>
          <w:rFonts w:asciiTheme="majorBidi" w:hAnsiTheme="majorBidi" w:cstheme="majorBidi"/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4473C">
        <w:rPr>
          <w:rFonts w:asciiTheme="majorBidi" w:hAnsiTheme="majorBidi" w:cstheme="majorBidi"/>
          <w:bCs/>
        </w:rPr>
        <w:t>балльно</w:t>
      </w:r>
      <w:proofErr w:type="spellEnd"/>
      <w:r w:rsidRPr="0054473C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4473C">
        <w:rPr>
          <w:rFonts w:asciiTheme="majorBidi" w:hAnsiTheme="majorBidi" w:cstheme="majorBidi"/>
        </w:rPr>
        <w:t xml:space="preserve">по </w:t>
      </w:r>
      <w:proofErr w:type="spellStart"/>
      <w:r w:rsidRPr="0054473C">
        <w:rPr>
          <w:rFonts w:asciiTheme="majorBidi" w:hAnsiTheme="majorBidi" w:cstheme="majorBidi"/>
        </w:rPr>
        <w:t>балльно</w:t>
      </w:r>
      <w:proofErr w:type="spellEnd"/>
      <w:r w:rsidRPr="0054473C">
        <w:rPr>
          <w:rFonts w:asciiTheme="majorBidi" w:hAnsiTheme="majorBidi" w:cstheme="majorBidi"/>
        </w:rPr>
        <w:t>-рейтинговой системе.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4473C">
        <w:rPr>
          <w:rFonts w:asciiTheme="majorBidi" w:hAnsiTheme="majorBidi" w:cstheme="majorBidi"/>
        </w:rPr>
        <w:t xml:space="preserve">по </w:t>
      </w:r>
      <w:proofErr w:type="spellStart"/>
      <w:r w:rsidRPr="0054473C">
        <w:rPr>
          <w:rFonts w:asciiTheme="majorBidi" w:hAnsiTheme="majorBidi" w:cstheme="majorBidi"/>
        </w:rPr>
        <w:t>балльно</w:t>
      </w:r>
      <w:proofErr w:type="spellEnd"/>
      <w:r w:rsidRPr="0054473C">
        <w:rPr>
          <w:rFonts w:asciiTheme="majorBidi" w:hAnsiTheme="majorBidi" w:cstheme="majorBidi"/>
        </w:rPr>
        <w:t>-рейтинговой системе.</w:t>
      </w:r>
      <w:r w:rsidRPr="0054473C">
        <w:rPr>
          <w:rFonts w:asciiTheme="majorBidi" w:hAnsiTheme="majorBidi" w:cstheme="majorBidi"/>
          <w:bCs/>
        </w:rPr>
        <w:t xml:space="preserve"> 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4473C">
        <w:rPr>
          <w:rFonts w:asciiTheme="majorBidi" w:hAnsiTheme="majorBidi" w:cstheme="majorBidi"/>
        </w:rPr>
        <w:t xml:space="preserve">по </w:t>
      </w:r>
      <w:proofErr w:type="spellStart"/>
      <w:r w:rsidRPr="0054473C">
        <w:rPr>
          <w:rFonts w:asciiTheme="majorBidi" w:hAnsiTheme="majorBidi" w:cstheme="majorBidi"/>
        </w:rPr>
        <w:t>балльно</w:t>
      </w:r>
      <w:proofErr w:type="spellEnd"/>
      <w:r w:rsidRPr="0054473C">
        <w:rPr>
          <w:rFonts w:asciiTheme="majorBidi" w:hAnsiTheme="majorBidi" w:cstheme="majorBidi"/>
        </w:rPr>
        <w:t>-рейтинговой системе.</w:t>
      </w:r>
      <w:r w:rsidRPr="0054473C">
        <w:rPr>
          <w:rFonts w:asciiTheme="majorBidi" w:hAnsiTheme="majorBidi" w:cstheme="majorBidi"/>
          <w:bCs/>
        </w:rPr>
        <w:t xml:space="preserve"> </w:t>
      </w:r>
    </w:p>
    <w:p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4473C">
        <w:rPr>
          <w:rFonts w:asciiTheme="majorBidi" w:hAnsiTheme="majorBidi" w:cstheme="majorBidi"/>
          <w:bCs/>
        </w:rPr>
        <w:t>балльно</w:t>
      </w:r>
      <w:proofErr w:type="spellEnd"/>
      <w:r w:rsidRPr="0054473C">
        <w:rPr>
          <w:rFonts w:asciiTheme="majorBidi" w:hAnsiTheme="majorBidi" w:cstheme="majorBidi"/>
          <w:bCs/>
        </w:rPr>
        <w:t>-рейтинговой системе.</w:t>
      </w:r>
    </w:p>
    <w:p w:rsidR="009B469A" w:rsidRPr="0054473C" w:rsidRDefault="009B469A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985765" w:rsidRPr="0054473C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4473C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4473C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4473C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4473C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985765" w:rsidRPr="0054473C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985765" w:rsidRPr="0054473C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985765" w:rsidRPr="0054473C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985765" w:rsidRPr="0054473C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51" w:name="_Toc473664514"/>
      <w:bookmarkStart w:id="152" w:name="_Toc473718092"/>
      <w:bookmarkStart w:id="153" w:name="_Toc473892893"/>
      <w:bookmarkStart w:id="154" w:name="_Toc477552844"/>
      <w:bookmarkStart w:id="155" w:name="_Toc55134625"/>
      <w:r w:rsidRPr="0054473C">
        <w:rPr>
          <w:rFonts w:asciiTheme="majorBidi" w:hAnsiTheme="majorBidi" w:cstheme="majorBidi"/>
          <w:szCs w:val="24"/>
        </w:rPr>
        <w:lastRenderedPageBreak/>
        <w:t>Средства оценивания</w:t>
      </w:r>
      <w:bookmarkEnd w:id="151"/>
      <w:bookmarkEnd w:id="152"/>
      <w:bookmarkEnd w:id="153"/>
      <w:bookmarkEnd w:id="154"/>
      <w:bookmarkEnd w:id="155"/>
      <w:r w:rsidRPr="0054473C">
        <w:rPr>
          <w:rFonts w:asciiTheme="majorBidi" w:hAnsiTheme="majorBidi" w:cstheme="majorBidi"/>
          <w:szCs w:val="24"/>
        </w:rPr>
        <w:t xml:space="preserve">  </w:t>
      </w:r>
    </w:p>
    <w:p w:rsidR="00535E06" w:rsidRPr="0054473C" w:rsidRDefault="00535E06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В случае </w:t>
      </w:r>
      <w:r w:rsidRPr="0054473C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54473C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4473C">
        <w:rPr>
          <w:rFonts w:asciiTheme="majorBidi" w:hAnsiTheme="majorBidi" w:cstheme="majorBidi"/>
        </w:rPr>
        <w:t>балльно</w:t>
      </w:r>
      <w:proofErr w:type="spellEnd"/>
      <w:r w:rsidRPr="0054473C">
        <w:rPr>
          <w:rFonts w:asciiTheme="majorBidi" w:hAnsiTheme="majorBidi" w:cstheme="majorBidi"/>
        </w:rPr>
        <w:t>-рейтинговой системе оценивается 34 баллами.</w:t>
      </w:r>
    </w:p>
    <w:p w:rsidR="0047787D" w:rsidRPr="0054473C" w:rsidRDefault="0047787D" w:rsidP="0054473C">
      <w:pPr>
        <w:pStyle w:val="10"/>
        <w:spacing w:after="120" w:line="276" w:lineRule="auto"/>
        <w:ind w:left="0"/>
        <w:rPr>
          <w:rFonts w:asciiTheme="majorBidi" w:eastAsia="Times New Roman" w:hAnsiTheme="majorBidi" w:cstheme="majorBidi"/>
          <w:b w:val="0"/>
          <w:bCs/>
          <w:szCs w:val="24"/>
        </w:rPr>
      </w:pPr>
    </w:p>
    <w:p w:rsidR="00E14F2D" w:rsidRPr="0054473C" w:rsidRDefault="00E14F2D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r w:rsidRPr="0054473C">
        <w:rPr>
          <w:rFonts w:asciiTheme="majorBidi" w:hAnsiTheme="majorBidi" w:cstheme="majorBidi"/>
          <w:szCs w:val="24"/>
        </w:rPr>
        <w:t xml:space="preserve"> </w:t>
      </w:r>
      <w:bookmarkStart w:id="156" w:name="_Toc477552845"/>
      <w:bookmarkStart w:id="157" w:name="_Toc55134626"/>
      <w:r w:rsidR="00D62174" w:rsidRPr="0054473C">
        <w:rPr>
          <w:rFonts w:asciiTheme="majorBidi" w:hAnsiTheme="majorBidi" w:cstheme="majorBidi"/>
          <w:szCs w:val="24"/>
        </w:rPr>
        <w:t>Литература</w:t>
      </w:r>
      <w:bookmarkEnd w:id="156"/>
      <w:bookmarkEnd w:id="157"/>
    </w:p>
    <w:p w:rsidR="009B469A" w:rsidRPr="0054473C" w:rsidRDefault="009B469A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58" w:name="_Toc55134627"/>
      <w:r w:rsidRPr="0054473C">
        <w:rPr>
          <w:rFonts w:asciiTheme="majorBidi" w:hAnsiTheme="majorBidi" w:cstheme="majorBidi"/>
          <w:szCs w:val="24"/>
        </w:rPr>
        <w:t>Обязательная литература:</w:t>
      </w:r>
      <w:bookmarkEnd w:id="158"/>
    </w:p>
    <w:p w:rsidR="009B469A" w:rsidRPr="0054473C" w:rsidRDefault="009B469A" w:rsidP="0054473C">
      <w:pPr>
        <w:spacing w:after="120" w:line="276" w:lineRule="auto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  <w:i/>
          <w:iCs/>
        </w:rPr>
        <w:t xml:space="preserve">Амвросий (Ермаков), </w:t>
      </w:r>
      <w:proofErr w:type="spellStart"/>
      <w:proofErr w:type="gramStart"/>
      <w:r w:rsidRPr="0054473C">
        <w:rPr>
          <w:rFonts w:asciiTheme="majorBidi" w:hAnsiTheme="majorBidi" w:cstheme="majorBidi"/>
          <w:i/>
          <w:iCs/>
        </w:rPr>
        <w:t>архиеп</w:t>
      </w:r>
      <w:proofErr w:type="spellEnd"/>
      <w:r w:rsidRPr="0054473C">
        <w:rPr>
          <w:rFonts w:asciiTheme="majorBidi" w:hAnsiTheme="majorBidi" w:cstheme="majorBidi"/>
          <w:i/>
          <w:iCs/>
        </w:rPr>
        <w:t>.,</w:t>
      </w:r>
      <w:proofErr w:type="gramEnd"/>
      <w:r w:rsidRPr="0054473C">
        <w:rPr>
          <w:rFonts w:asciiTheme="majorBidi" w:hAnsiTheme="majorBidi" w:cstheme="majorBidi"/>
          <w:i/>
          <w:iCs/>
        </w:rPr>
        <w:t xml:space="preserve"> </w:t>
      </w:r>
      <w:proofErr w:type="spellStart"/>
      <w:r w:rsidRPr="0054473C">
        <w:rPr>
          <w:rFonts w:asciiTheme="majorBidi" w:hAnsiTheme="majorBidi" w:cstheme="majorBidi"/>
          <w:i/>
          <w:iCs/>
        </w:rPr>
        <w:t>Легеев</w:t>
      </w:r>
      <w:proofErr w:type="spellEnd"/>
      <w:r w:rsidR="0054473C" w:rsidRPr="0054473C">
        <w:rPr>
          <w:rFonts w:asciiTheme="majorBidi" w:hAnsiTheme="majorBidi" w:cstheme="majorBidi"/>
          <w:i/>
          <w:iCs/>
        </w:rPr>
        <w:t xml:space="preserve"> </w:t>
      </w:r>
      <w:r w:rsidR="0054473C" w:rsidRPr="0054473C">
        <w:rPr>
          <w:rFonts w:asciiTheme="majorBidi" w:hAnsiTheme="majorBidi" w:cstheme="majorBidi"/>
          <w:i/>
          <w:iCs/>
        </w:rPr>
        <w:t>Михаил</w:t>
      </w:r>
      <w:r w:rsidR="0054473C" w:rsidRPr="0054473C">
        <w:rPr>
          <w:rFonts w:asciiTheme="majorBidi" w:hAnsiTheme="majorBidi" w:cstheme="majorBidi"/>
          <w:i/>
          <w:iCs/>
        </w:rPr>
        <w:t xml:space="preserve">, </w:t>
      </w:r>
      <w:proofErr w:type="spellStart"/>
      <w:r w:rsidR="0054473C" w:rsidRPr="0054473C">
        <w:rPr>
          <w:rFonts w:asciiTheme="majorBidi" w:hAnsiTheme="majorBidi" w:cstheme="majorBidi"/>
          <w:i/>
          <w:iCs/>
        </w:rPr>
        <w:t>свящ</w:t>
      </w:r>
      <w:proofErr w:type="spellEnd"/>
      <w:r w:rsidR="0054473C" w:rsidRPr="0054473C">
        <w:rPr>
          <w:rFonts w:asciiTheme="majorBidi" w:hAnsiTheme="majorBidi" w:cstheme="majorBidi"/>
          <w:i/>
          <w:iCs/>
        </w:rPr>
        <w:t>.</w:t>
      </w:r>
      <w:r w:rsidR="0054473C" w:rsidRPr="0054473C">
        <w:rPr>
          <w:rFonts w:asciiTheme="majorBidi" w:hAnsiTheme="majorBidi" w:cstheme="majorBidi"/>
        </w:rPr>
        <w:t xml:space="preserve"> </w:t>
      </w:r>
      <w:r w:rsidRPr="0054473C">
        <w:rPr>
          <w:rFonts w:asciiTheme="majorBidi" w:hAnsiTheme="majorBidi" w:cstheme="majorBidi"/>
        </w:rPr>
        <w:t xml:space="preserve">Введение в аскетику: учебник. СПб: </w:t>
      </w:r>
      <w:proofErr w:type="spellStart"/>
      <w:r w:rsidRPr="0054473C">
        <w:rPr>
          <w:rFonts w:asciiTheme="majorBidi" w:hAnsiTheme="majorBidi" w:cstheme="majorBidi"/>
        </w:rPr>
        <w:t>СПбДА</w:t>
      </w:r>
      <w:proofErr w:type="spellEnd"/>
      <w:r w:rsidRPr="0054473C">
        <w:rPr>
          <w:rFonts w:asciiTheme="majorBidi" w:hAnsiTheme="majorBidi" w:cstheme="majorBidi"/>
        </w:rPr>
        <w:t>, 2017.</w:t>
      </w:r>
    </w:p>
    <w:p w:rsidR="0054473C" w:rsidRPr="0054473C" w:rsidRDefault="0054473C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59" w:name="_Toc55134628"/>
      <w:r w:rsidRPr="0054473C">
        <w:rPr>
          <w:rFonts w:asciiTheme="majorBidi" w:hAnsiTheme="majorBidi" w:cstheme="majorBidi"/>
          <w:szCs w:val="24"/>
        </w:rPr>
        <w:t>Дополнительная литература:</w:t>
      </w:r>
      <w:bookmarkEnd w:id="159"/>
    </w:p>
    <w:p w:rsidR="009B469A" w:rsidRPr="0054473C" w:rsidRDefault="009B469A" w:rsidP="0054473C">
      <w:pPr>
        <w:pStyle w:val="affff1"/>
        <w:numPr>
          <w:ilvl w:val="0"/>
          <w:numId w:val="26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PSMT" w:hAnsiTheme="majorBidi" w:cstheme="majorBidi"/>
          <w:sz w:val="24"/>
          <w:szCs w:val="24"/>
        </w:rPr>
      </w:pPr>
      <w:bookmarkStart w:id="160" w:name="_Toc477552847"/>
      <w:r w:rsidRPr="0054473C">
        <w:rPr>
          <w:rFonts w:asciiTheme="majorBidi" w:eastAsia="TimesNewRomanPSMT" w:hAnsiTheme="majorBidi" w:cstheme="majorBidi"/>
          <w:sz w:val="24"/>
          <w:szCs w:val="24"/>
        </w:rPr>
        <w:t>Базовые ценности россиян: Социальные установки. Жизненные стратегии. Символы. Мифы / Отв. ред. Рябов А. В.</w:t>
      </w:r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, </w:t>
      </w: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Курбангалеева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 Е. Ш. — М.: Дом </w:t>
      </w:r>
      <w:r w:rsidRPr="0054473C">
        <w:rPr>
          <w:rFonts w:asciiTheme="majorBidi" w:eastAsia="TimesNewRomanPSMT" w:hAnsiTheme="majorBidi" w:cstheme="majorBidi"/>
          <w:sz w:val="24"/>
          <w:szCs w:val="24"/>
        </w:rPr>
        <w:t>интеллектуальной книги, 2003. — 448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PSMT" w:hAnsiTheme="majorBidi" w:cstheme="majorBidi"/>
          <w:sz w:val="24"/>
          <w:szCs w:val="24"/>
        </w:rPr>
      </w:pP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Барбур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 Иен Этика в век технологий. М.: ББИ. – 2001. – 380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Брек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И.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опр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Священный дар жизни. М.: Паломник. – 2004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PSMT" w:hAnsiTheme="majorBidi" w:cstheme="majorBidi"/>
          <w:sz w:val="24"/>
          <w:szCs w:val="24"/>
        </w:rPr>
      </w:pP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Важешак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 С. </w:t>
      </w: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свящ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. Дарить жизнь. Биоэтика в публичной дискуссии с церковью. Издательство СЦДБ Гатчина, – 2010. – 180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PSMT" w:hAnsiTheme="majorBidi" w:cstheme="majorBidi"/>
          <w:sz w:val="24"/>
          <w:szCs w:val="24"/>
        </w:rPr>
      </w:pPr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Вегас Х. М. Ценности и воспитание. Критика нравственного релятивизма. – </w:t>
      </w:r>
      <w:proofErr w:type="gramStart"/>
      <w:r w:rsidRPr="0054473C">
        <w:rPr>
          <w:rFonts w:asciiTheme="majorBidi" w:eastAsia="TimesNewRomanPSMT" w:hAnsiTheme="majorBidi" w:cstheme="majorBidi"/>
          <w:sz w:val="24"/>
          <w:szCs w:val="24"/>
        </w:rPr>
        <w:t>СПб.:</w:t>
      </w:r>
      <w:proofErr w:type="gram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 Изд-во С.-</w:t>
      </w: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Петерб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. ун-та; Изд-во Рус. </w:t>
      </w: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христ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. </w:t>
      </w: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гуманит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>. акад., 2007.-225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Ветелев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, А. (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).   Академический курс нравственного богословия: часть 2. Основные моменты в содержании христианской нравственности. / А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Ветелев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Загорск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[МДА], 1971. - 292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>Возможна ли нравственность, независимая от религии? – М., Канон-плюс, 2012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Вышеславцев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Б.П.  Этика преображенного Эроса / Б. П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Вышеславцев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; Предисл. и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комен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В.В. Сапов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Республика, 1994. - 368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Глубоковский, Николай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Никанорович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(1863-1937).  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Благовестие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христианской свободы в Послании св. апостола Павла к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Галатам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/ Н. Н. Глубоковский. -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Репр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воспроизведение изд. 1935 г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Подворье Свято-Троицкой Сергиевой лавры, 1999. – 216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Григорий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Нисски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 Что значит имя христианин / Григорий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Нисски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Издательство им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. Игнатия Ставропольского, 2000. - 318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bCs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Гуроян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В.  Воплощенная Любовь Очерки православной этики. М.: ББИ – 2002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Давыдов Ю. Н. Этика любви и метафизика своеволия: проблемы нравственной философии / Ю. Н. Давыдов. - 2-е изд.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ерераб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и доп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Молодая гвардия, 1989. – 317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Даума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Й. Введение в христианскую этику / Пер. с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нидерл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А.В.Двухжилова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–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СПб.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Мирт, 2001. – 202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Догмат, этика и мистика: в составе христианского вероучения / ред. М. А. Новоселов. -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еч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по тексту изд. 1912 г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Братство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. Алексия, 1995. - 56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Домусчи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Стефан.,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иерей. Проблема теодицеи в истории философии и православном богословии //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Евразия.,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2012. № 1, - С.230-251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lastRenderedPageBreak/>
        <w:t xml:space="preserve">Евдокимов П. Этапы духовной жизни: От отцов-пустынников до наших дней. [Пер. с франц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С.Зайденберга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М.Иорданско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] – М.: Свято-Филаретовская московская высшая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авославно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-христианская школа, 2003. – 232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. Александр (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Милеан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) Нагорная проповедь </w:t>
      </w:r>
      <w:hyperlink r:id="rId8" w:history="1">
        <w:r w:rsidRPr="0054473C">
          <w:rPr>
            <w:rStyle w:val="ac"/>
            <w:rFonts w:asciiTheme="majorBidi" w:hAnsiTheme="majorBidi" w:cstheme="majorBidi"/>
            <w:sz w:val="24"/>
            <w:szCs w:val="24"/>
          </w:rPr>
          <w:t>http://www.netda.ru/belka/text_mil/mount.htm</w:t>
        </w:r>
      </w:hyperlink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Зеньковский В.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  На пороге зрелости: беседы с юношеством о вопросах пола / В. Зеньковский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Воскресение, 1991. - 48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>Иоанн (Шаховской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) ;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 Человек и страх : опыт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невматологическо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этики /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архиеп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. Иоанн. - Нью-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Йорк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Изд. Свято-Владимирской семинарии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б.г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. - 51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PSMT" w:hAnsiTheme="majorBidi" w:cstheme="majorBidi"/>
          <w:sz w:val="24"/>
          <w:szCs w:val="24"/>
        </w:rPr>
      </w:pP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Кырлежев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 А. Власть Церкви. Публицистические статьи: 1994 – 2000. М.: МЕДИАСОЮЗ, - 2003. – 191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PSMT" w:hAnsiTheme="majorBidi" w:cstheme="majorBidi"/>
          <w:sz w:val="24"/>
          <w:szCs w:val="24"/>
        </w:rPr>
      </w:pPr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Лексикон. Дискуссионные темы и неоднозначные термины в сфере семьи, жизни и этики. М.: Издательство Францисканцев. – 2009. – 1065 с. 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Ливио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Меллина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Нравственное действие христианина. – М.: Христианская Россия, - 2007. - 336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Лосски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Н.О.  Условия абсолютного добра: Основы этики. Характер русского народа / Н. О. 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Лосски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Политиздат, 1991. - 368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Льюис К.С. 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Страдание  /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К. С. Льюис ; пер. с англ. Н. Л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Трауберг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Гнозис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, 1991. - 172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bCs/>
          <w:sz w:val="24"/>
          <w:szCs w:val="24"/>
        </w:rPr>
        <w:t xml:space="preserve">Матвеев П.Е. </w:t>
      </w:r>
      <w:r w:rsidRPr="0054473C">
        <w:rPr>
          <w:rFonts w:asciiTheme="majorBidi" w:hAnsiTheme="majorBidi" w:cstheme="majorBidi"/>
          <w:sz w:val="24"/>
          <w:szCs w:val="24"/>
        </w:rPr>
        <w:t xml:space="preserve"> Этика.  Основы общей теории морали: Курс лекций. 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Владимир.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2002. -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Материалы Международной богословской конференции «Приход в православной церкви» (Москва, октябрь 1994 г.). М.:  Свято-Филаретовская московская высшая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авославно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-христианская школа, 2000. – 256 с.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Неллас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П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Обожение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: Основы и перспективы православной антропологии / Пер. с англ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Н.Б.Ларионова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– М.: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Никея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, 2011. – 304.с.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Никанор (Каменский)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авославно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-христианское нравственное богословие, составленное применительно к семинарской программе / Никанор (Каменский)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–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1894. – 156 с. 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Никитский С. Учение христианской православной церкви о нравственности или нравственное богословие /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С.Никитски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– М., 1899. -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Вып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1: Главные элементы и проявления нравственности. – 139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Никулин Д.В. Метафизика и этика. М.: ГЛК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Ю.А.Шичалина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, - 2005. – 235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О вере и нравственности по учению Православной Церкви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Московская патриархия, 1991. - 365 с.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Олесники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М.А. Из системы христианского нравоучения / М.А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Олесницки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, Киев, 1896. – 485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Олесницки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М. Нравственное богословие. </w:t>
      </w:r>
      <w:hyperlink r:id="rId9" w:history="1">
        <w:r w:rsidRPr="0054473C">
          <w:rPr>
            <w:rStyle w:val="ac"/>
            <w:rFonts w:asciiTheme="majorBidi" w:hAnsiTheme="majorBidi" w:cstheme="majorBidi"/>
            <w:sz w:val="24"/>
            <w:szCs w:val="24"/>
          </w:rPr>
          <w:t>http://www.lib.eparhia-saratov.ru/books/14o/olesnicki/mtheology/contents.html</w:t>
        </w:r>
      </w:hyperlink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Основы социальной концепции Русской Православной Церкви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Перцева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И. В. Милосердие как основа социального служения в книгах священного писания. </w:t>
      </w:r>
      <w:hyperlink r:id="rId10" w:history="1">
        <w:r w:rsidRPr="0054473C">
          <w:rPr>
            <w:rStyle w:val="ac"/>
            <w:rFonts w:asciiTheme="majorBidi" w:hAnsiTheme="majorBidi" w:cstheme="majorBidi"/>
            <w:sz w:val="24"/>
            <w:szCs w:val="24"/>
          </w:rPr>
          <w:t>http://pstgu.ru/download/1282392926.pertseva.pdf</w:t>
        </w:r>
      </w:hyperlink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lastRenderedPageBreak/>
        <w:t xml:space="preserve">Пестов Н. Е. Современная практика православного благочестия: опыт построения христианского миросозерцания / Н. Е. Пестов.  Кн.2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СПб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Сатис, 1995. - 422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Платон (Игумнов)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архим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. Православное нравственное богословие. – М., 1994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Платон (Фивейский)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архим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Православное нравственное богословие / сост. Платон (Фивейский)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архим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- М., 1855. – 319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екуп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И.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Введение в христианскую этику. </w:t>
      </w:r>
      <w:proofErr w:type="spellStart"/>
      <w:r w:rsidRPr="0054473C">
        <w:rPr>
          <w:rFonts w:asciiTheme="majorBidi" w:hAnsiTheme="majorBidi" w:cstheme="majorBidi"/>
          <w:sz w:val="24"/>
          <w:szCs w:val="24"/>
          <w:lang w:val="en-US"/>
        </w:rPr>
        <w:t>Sanktum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2012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екуп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И.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Христианская этика по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десятословию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Не нарушить, но исполнить. </w:t>
      </w:r>
      <w:proofErr w:type="spellStart"/>
      <w:r w:rsidRPr="0054473C">
        <w:rPr>
          <w:rFonts w:asciiTheme="majorBidi" w:hAnsiTheme="majorBidi" w:cstheme="majorBidi"/>
          <w:sz w:val="24"/>
          <w:szCs w:val="24"/>
          <w:lang w:val="en-US"/>
        </w:rPr>
        <w:t>Sanktum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2012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екуп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И.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Этико-понятийное мышление применительно к религиоведческим дисциплинам.  Формирование этических понятий. </w:t>
      </w:r>
      <w:proofErr w:type="spellStart"/>
      <w:r w:rsidRPr="0054473C">
        <w:rPr>
          <w:rFonts w:asciiTheme="majorBidi" w:hAnsiTheme="majorBidi" w:cstheme="majorBidi"/>
          <w:sz w:val="24"/>
          <w:szCs w:val="24"/>
          <w:lang w:val="en-US"/>
        </w:rPr>
        <w:t>Sanktum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2012.  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Приход и община в современном православии: корневая система российской религиозности / Под. ред. А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Агаджаняна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К.Русселе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. – М.: Издательство «Весь Мир», 2011. – 368 с.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Пятницкий И.Г. Опыт православного нравственного богословия / И. Г. Пятницкий. – Ставрополь, 1890. – 343 с. 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Райт К. Око за око. Этика Ветхого Завета. / Пер. с англ. – Черкассы: Коллоквиум, 2010. – 536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Русские философы о войне / сост. И. С. Даниленко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;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Жуковский :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Кучково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поле, 2005. - 496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Свобода и справедливость: диалог мировоззрений: Материалы симпозиума 12-13 мая 1993 г. - Нижний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Новгород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Волго-Вятский кадровый центр, 1993. - 144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>Семья и биоэтика: материалы международного симпозиума 20-23 мая 1998 г., Санкт-Петербург. - СПб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Март, 1998. - 288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Скурат К. Е. Православное вероучение и нравоучение в церковной литературе Святой Руси XI-XVII веков / К. Е. Скурат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инск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Белорусский экзархат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Моск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Патриархата, 1995. - 96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Смысл человеческой жизни: диалог мировоззрений: Материалы симпозиума 28-29 мая 1991 г. - Нижний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Новгород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Волго-Вятский кадровый центр, 1992. - 128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Спешите делать добро: сборник, посвященный доктору Федору Петровичу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Гаазу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 Т.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1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К 230-летию со дня рождения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Общественный благотворительный фонд им. д-ра Ф.П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Гааза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, 2010. - 136 с.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Стеллецкий Н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Опыт нравственного православного богословия в апологетическом изложении / Стеллецкий Н.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. – М.: ФИВ – 2009. – Т.1.- 426 с.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Тареев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М.М. Основы христианства [система религ. мысли]: в 5 т. / М.М. 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Тареев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; [проф. Сергиев Посад: Свято-Троицкой Сергиевой Лавры]. - Т.2. Евангелие [вера и жизнь по Евангелию], 1908. – 367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>Трубецкой, С. Н. Этика и догматика / С. Н. Трубецкой // Вопросы философии и психологии. - М., 1895. - Год VI, кн. 4 (29). - С. 484-460.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Фаворов Н.А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Очерки нравственного православного христианского учения / Н.А. Фаворов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. – Киев, - 1894. – 220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lastRenderedPageBreak/>
        <w:t>Фаррар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Ф.В. Голос с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Синая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Вечное основание нравственного закона. Пролог. – 2007. -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Федотов.Г.П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В защиту этики. </w:t>
      </w:r>
      <w:hyperlink r:id="rId11" w:history="1">
        <w:r w:rsidRPr="0054473C">
          <w:rPr>
            <w:rStyle w:val="ac"/>
            <w:rFonts w:asciiTheme="majorBidi" w:hAnsiTheme="majorBidi" w:cstheme="majorBidi"/>
            <w:sz w:val="24"/>
            <w:szCs w:val="24"/>
          </w:rPr>
          <w:t>http://krotov.info/library/21_f/fed/otov_07.html</w:t>
        </w:r>
      </w:hyperlink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Феофан Затворник (Говоров)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Начертание христианского нравоучения / Феофан Затворник (Говоров)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– М., 1891. – 506 с. 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Фивейский Платон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архиеп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Напоминание священнику об обязанностях его при совершении таинства покаяния: ч. 1-2 / Платон (Фивейский)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архиеп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– 3-е изд. – М., 1896. – 229, 217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Филарет (Вахромеев)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итр.,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Православное учение о человеке // Православное учение о человеке: избранные статьи. Синодальная Богословская Комиссия. Издательство «Христианская жизнь». Москва–Клин, 2004. С. 5-17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Франк С.Л.  Свет во тьме: опыт христианской этики и социальной философии / С. Л. Франк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Факториал, 1998. - 256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Хализев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 В.Е. Ценностные ориентации русской классики. — М.: «</w:t>
      </w: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Гнозис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>», 2005. — 432 с.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Хейз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Р. Этика Нового Завета. – М.: ББИ, - 2005. - 720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Ходр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Георгий, митр. Призыв Духа.  / Пер. с фр. – К.: ДУХ </w:t>
      </w:r>
      <w:r w:rsidRPr="0054473C">
        <w:rPr>
          <w:rFonts w:asciiTheme="majorBidi" w:hAnsiTheme="majorBidi" w:cstheme="majorBidi"/>
          <w:sz w:val="24"/>
          <w:szCs w:val="24"/>
          <w:lang w:val="en-US"/>
        </w:rPr>
        <w:t>I</w:t>
      </w:r>
      <w:r w:rsidRPr="0054473C">
        <w:rPr>
          <w:rFonts w:asciiTheme="majorBidi" w:hAnsiTheme="majorBidi" w:cstheme="majorBidi"/>
          <w:sz w:val="24"/>
          <w:szCs w:val="24"/>
        </w:rPr>
        <w:t xml:space="preserve"> Л</w:t>
      </w:r>
      <w:r w:rsidRPr="0054473C">
        <w:rPr>
          <w:rFonts w:asciiTheme="majorBidi" w:hAnsiTheme="majorBidi" w:cstheme="majorBidi"/>
          <w:sz w:val="24"/>
          <w:szCs w:val="24"/>
          <w:lang w:val="en-US"/>
        </w:rPr>
        <w:t>I</w:t>
      </w:r>
      <w:r w:rsidRPr="0054473C">
        <w:rPr>
          <w:rFonts w:asciiTheme="majorBidi" w:hAnsiTheme="majorBidi" w:cstheme="majorBidi"/>
          <w:sz w:val="24"/>
          <w:szCs w:val="24"/>
        </w:rPr>
        <w:t xml:space="preserve">ТЕРА. 2006. – 284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PSMT" w:hAnsiTheme="majorBidi" w:cstheme="majorBidi"/>
          <w:sz w:val="24"/>
          <w:szCs w:val="24"/>
        </w:rPr>
      </w:pPr>
      <w:r w:rsidRPr="0054473C">
        <w:rPr>
          <w:rFonts w:asciiTheme="majorBidi" w:eastAsia="TimesNewRomanPSMT" w:hAnsiTheme="majorBidi" w:cstheme="majorBidi"/>
          <w:sz w:val="24"/>
          <w:szCs w:val="24"/>
        </w:rPr>
        <w:t>Ценности в эпоху перемен. О соответствии вызовам времени/ Пер. с нем. (</w:t>
      </w:r>
      <w:proofErr w:type="spellStart"/>
      <w:proofErr w:type="gramStart"/>
      <w:r w:rsidRPr="0054473C">
        <w:rPr>
          <w:rFonts w:asciiTheme="majorBidi" w:eastAsia="TimesNewRomanPSMT" w:hAnsiTheme="majorBidi" w:cstheme="majorBidi"/>
          <w:sz w:val="24"/>
          <w:szCs w:val="24"/>
        </w:rPr>
        <w:t>Серия«</w:t>
      </w:r>
      <w:proofErr w:type="gramEnd"/>
      <w:r w:rsidRPr="0054473C">
        <w:rPr>
          <w:rFonts w:asciiTheme="majorBidi" w:eastAsia="TimesNewRomanPSMT" w:hAnsiTheme="majorBidi" w:cstheme="majorBidi"/>
          <w:sz w:val="24"/>
          <w:szCs w:val="24"/>
        </w:rPr>
        <w:t>Современное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 богословие»). — М.: Библейско-богословский институт св. апостола Андрея, 2007. — 163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PSMT" w:hAnsiTheme="majorBidi" w:cstheme="majorBidi"/>
          <w:sz w:val="24"/>
          <w:szCs w:val="24"/>
        </w:rPr>
      </w:pPr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Человеческая ценность и встреча культур / Сост. </w:t>
      </w: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К.Б.Сигов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. – К.: ДУХ </w:t>
      </w:r>
      <w:r w:rsidRPr="0054473C">
        <w:rPr>
          <w:rFonts w:asciiTheme="majorBidi" w:eastAsia="TimesNewRomanPSMT" w:hAnsiTheme="majorBidi" w:cstheme="majorBidi"/>
          <w:sz w:val="24"/>
          <w:szCs w:val="24"/>
          <w:lang w:val="en-US"/>
        </w:rPr>
        <w:t>I</w:t>
      </w:r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 Л</w:t>
      </w:r>
      <w:r w:rsidRPr="0054473C">
        <w:rPr>
          <w:rFonts w:asciiTheme="majorBidi" w:eastAsia="TimesNewRomanPSMT" w:hAnsiTheme="majorBidi" w:cstheme="majorBidi"/>
          <w:sz w:val="24"/>
          <w:szCs w:val="24"/>
          <w:lang w:val="en-US"/>
        </w:rPr>
        <w:t>I</w:t>
      </w:r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ТЕРА, 2007. – 408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Шимански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, Г. И.  Нравственное богословие: учебное пособие / Г. И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Шиманский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Киев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Общество любителей православной литературы им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. Льва, папы Римского, 2008. - 780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Шихляров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>, Л. (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свящ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).  Христианское учение и половые отношения / Л. </w:t>
      </w:r>
      <w:proofErr w:type="spellStart"/>
      <w:proofErr w:type="gramStart"/>
      <w:r w:rsidRPr="0054473C">
        <w:rPr>
          <w:rFonts w:asciiTheme="majorBidi" w:hAnsiTheme="majorBidi" w:cstheme="majorBidi"/>
          <w:sz w:val="24"/>
          <w:szCs w:val="24"/>
        </w:rPr>
        <w:t>Шихляров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;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рец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: проф. А. И. Осипов, проф. А. Б. Зубов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: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МДА, 1994. - 24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z w:val="24"/>
          <w:szCs w:val="24"/>
        </w:rPr>
        <w:t>Шпеман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 Р.  Основные понятия морали / Р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Шпеман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- </w:t>
      </w:r>
      <w:proofErr w:type="gramStart"/>
      <w:r w:rsidRPr="0054473C">
        <w:rPr>
          <w:rFonts w:asciiTheme="majorBidi" w:hAnsiTheme="majorBidi" w:cstheme="majorBidi"/>
          <w:sz w:val="24"/>
          <w:szCs w:val="24"/>
        </w:rPr>
        <w:t>М. ;</w:t>
      </w:r>
      <w:proofErr w:type="gramEnd"/>
      <w:r w:rsidRPr="0054473C">
        <w:rPr>
          <w:rFonts w:asciiTheme="majorBidi" w:hAnsiTheme="majorBidi" w:cstheme="majorBidi"/>
          <w:sz w:val="24"/>
          <w:szCs w:val="24"/>
        </w:rPr>
        <w:t xml:space="preserve"> Милан : Христианская Россия, 1993. - 100 с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PSMT" w:hAnsiTheme="majorBidi" w:cstheme="majorBidi"/>
          <w:sz w:val="24"/>
          <w:szCs w:val="24"/>
        </w:rPr>
      </w:pP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Шпидлик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 Ф. Духовная традиция восточного христианства. Систематическое изложение. М.: </w:t>
      </w: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  <w:lang w:val="en-US"/>
        </w:rPr>
        <w:t>Paoline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. – 2000. – 493 с. 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PSMT" w:hAnsiTheme="majorBidi" w:cstheme="majorBidi"/>
          <w:sz w:val="24"/>
          <w:szCs w:val="24"/>
        </w:rPr>
      </w:pPr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Элизабет </w:t>
      </w: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Кюбле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 Росс О смерти и умирании. Киев. «София», - 2000.</w:t>
      </w:r>
    </w:p>
    <w:p w:rsidR="009B469A" w:rsidRPr="0054473C" w:rsidRDefault="009B469A" w:rsidP="0054473C">
      <w:pPr>
        <w:pStyle w:val="affff1"/>
        <w:numPr>
          <w:ilvl w:val="0"/>
          <w:numId w:val="26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PSMT" w:hAnsiTheme="majorBidi" w:cstheme="majorBidi"/>
          <w:sz w:val="24"/>
          <w:szCs w:val="24"/>
        </w:rPr>
      </w:pP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Элио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 </w:t>
      </w: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Сгречча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, Виктор </w:t>
      </w:r>
      <w:proofErr w:type="spellStart"/>
      <w:r w:rsidRPr="0054473C">
        <w:rPr>
          <w:rFonts w:asciiTheme="majorBidi" w:eastAsia="TimesNewRomanPSMT" w:hAnsiTheme="majorBidi" w:cstheme="majorBidi"/>
          <w:sz w:val="24"/>
          <w:szCs w:val="24"/>
        </w:rPr>
        <w:t>Тамбоне</w:t>
      </w:r>
      <w:proofErr w:type="spellEnd"/>
      <w:r w:rsidRPr="0054473C">
        <w:rPr>
          <w:rFonts w:asciiTheme="majorBidi" w:eastAsia="TimesNewRomanPSMT" w:hAnsiTheme="majorBidi" w:cstheme="majorBidi"/>
          <w:sz w:val="24"/>
          <w:szCs w:val="24"/>
        </w:rPr>
        <w:t xml:space="preserve">. Биоэтика. М.: ББИ. – 2002. – 413 с. </w:t>
      </w:r>
    </w:p>
    <w:p w:rsidR="009B469A" w:rsidRPr="0054473C" w:rsidRDefault="009B469A" w:rsidP="0054473C">
      <w:pPr>
        <w:pStyle w:val="aff8"/>
        <w:numPr>
          <w:ilvl w:val="0"/>
          <w:numId w:val="2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z w:val="24"/>
          <w:szCs w:val="24"/>
        </w:rPr>
        <w:t xml:space="preserve">Янышев И.Л.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авославно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-христианское учение о нравственности. /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И.Л.Янышев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4473C">
        <w:rPr>
          <w:rFonts w:asciiTheme="majorBidi" w:hAnsiTheme="majorBidi" w:cstheme="majorBidi"/>
          <w:sz w:val="24"/>
          <w:szCs w:val="24"/>
        </w:rPr>
        <w:t>протопресв</w:t>
      </w:r>
      <w:proofErr w:type="spellEnd"/>
      <w:r w:rsidRPr="0054473C">
        <w:rPr>
          <w:rFonts w:asciiTheme="majorBidi" w:hAnsiTheme="majorBidi" w:cstheme="majorBidi"/>
          <w:sz w:val="24"/>
          <w:szCs w:val="24"/>
        </w:rPr>
        <w:t xml:space="preserve">. – СПб, 1906. – 462 с. </w:t>
      </w:r>
    </w:p>
    <w:bookmarkEnd w:id="160"/>
    <w:p w:rsidR="00E41F7F" w:rsidRPr="0054473C" w:rsidRDefault="00E41F7F" w:rsidP="0054473C">
      <w:pPr>
        <w:pStyle w:val="10"/>
        <w:spacing w:after="120" w:line="276" w:lineRule="auto"/>
        <w:ind w:left="113"/>
        <w:jc w:val="both"/>
        <w:rPr>
          <w:rFonts w:asciiTheme="majorBidi" w:hAnsiTheme="majorBidi" w:cstheme="majorBidi"/>
          <w:szCs w:val="24"/>
          <w:lang w:val="en-US"/>
        </w:rPr>
      </w:pPr>
    </w:p>
    <w:p w:rsidR="00E14F2D" w:rsidRPr="0054473C" w:rsidRDefault="00D62174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61" w:name="_Toc477552848"/>
      <w:bookmarkStart w:id="162" w:name="_Toc55134629"/>
      <w:r w:rsidRPr="0054473C">
        <w:rPr>
          <w:rFonts w:asciiTheme="majorBidi" w:hAnsiTheme="majorBidi" w:cstheme="majorBidi"/>
          <w:szCs w:val="24"/>
        </w:rPr>
        <w:t>Интернет-ресурсы:</w:t>
      </w:r>
      <w:bookmarkEnd w:id="161"/>
      <w:bookmarkEnd w:id="162"/>
    </w:p>
    <w:p w:rsidR="00B526BF" w:rsidRPr="0054473C" w:rsidRDefault="0054473C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Нет.</w:t>
      </w:r>
    </w:p>
    <w:p w:rsidR="0054473C" w:rsidRPr="0054473C" w:rsidRDefault="0054473C" w:rsidP="0054473C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D62174" w:rsidRPr="0054473C" w:rsidRDefault="00D62174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63" w:name="_Toc468272488"/>
      <w:bookmarkStart w:id="164" w:name="_Toc468274086"/>
      <w:bookmarkStart w:id="165" w:name="_Toc468278281"/>
      <w:bookmarkStart w:id="166" w:name="_Toc468280927"/>
      <w:bookmarkStart w:id="167" w:name="_Toc472951679"/>
      <w:bookmarkStart w:id="168" w:name="_Toc477552850"/>
      <w:bookmarkStart w:id="169" w:name="_Toc55134630"/>
      <w:r w:rsidRPr="0054473C">
        <w:rPr>
          <w:rFonts w:asciiTheme="majorBidi" w:hAnsiTheme="majorBidi" w:cstheme="majorBidi"/>
          <w:szCs w:val="24"/>
        </w:rPr>
        <w:lastRenderedPageBreak/>
        <w:t>Методические указания для освоения дисциплины</w:t>
      </w:r>
      <w:bookmarkEnd w:id="163"/>
      <w:bookmarkEnd w:id="164"/>
      <w:bookmarkEnd w:id="165"/>
      <w:bookmarkEnd w:id="166"/>
      <w:bookmarkEnd w:id="167"/>
      <w:bookmarkEnd w:id="168"/>
      <w:bookmarkEnd w:id="169"/>
    </w:p>
    <w:p w:rsidR="005E75BA" w:rsidRPr="0054473C" w:rsidRDefault="005E75BA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Внеаудиторное общение преподавателя </w:t>
      </w:r>
      <w:r w:rsidR="00985765" w:rsidRPr="0054473C">
        <w:rPr>
          <w:rFonts w:asciiTheme="majorBidi" w:hAnsiTheme="majorBidi" w:cstheme="majorBidi"/>
        </w:rPr>
        <w:t>с обучающимися</w:t>
      </w:r>
      <w:r w:rsidRPr="0054473C">
        <w:rPr>
          <w:rFonts w:asciiTheme="majorBidi" w:hAnsiTheme="majorBidi" w:cstheme="majorBidi"/>
        </w:rPr>
        <w:t>, которое включает в себя помощь в поиске материалов для подготовки к семинарам и консультирование, осуществляется через рассылку по электронной почте, а также создание общей папки в сетевом хранилище (</w:t>
      </w:r>
      <w:r w:rsidRPr="0054473C">
        <w:rPr>
          <w:rFonts w:asciiTheme="majorBidi" w:hAnsiTheme="majorBidi" w:cstheme="majorBidi"/>
          <w:lang w:val="de-DE"/>
        </w:rPr>
        <w:t>GoogleDocs</w:t>
      </w:r>
      <w:r w:rsidRPr="0054473C">
        <w:rPr>
          <w:rFonts w:asciiTheme="majorBidi" w:hAnsiTheme="majorBidi" w:cstheme="majorBidi"/>
        </w:rPr>
        <w:t xml:space="preserve"> или иные подобные ресурсы), где публикуются планы занятий, ведомость балльного рейтинга и другие учебно-методические материалы.</w:t>
      </w:r>
    </w:p>
    <w:p w:rsidR="005E75BA" w:rsidRPr="0054473C" w:rsidRDefault="00D4641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При конспектировании учащимся рекомендуется </w:t>
      </w:r>
      <w:r w:rsidR="005E75BA" w:rsidRPr="0054473C">
        <w:rPr>
          <w:rFonts w:asciiTheme="majorBidi" w:hAnsiTheme="majorBidi" w:cstheme="majorBidi"/>
        </w:rPr>
        <w:t>уделять</w:t>
      </w:r>
      <w:r w:rsidRPr="0054473C">
        <w:rPr>
          <w:rFonts w:asciiTheme="majorBidi" w:hAnsiTheme="majorBidi" w:cstheme="majorBidi"/>
        </w:rPr>
        <w:t xml:space="preserve"> особое внимание</w:t>
      </w:r>
      <w:r w:rsidR="005E75BA" w:rsidRPr="0054473C">
        <w:rPr>
          <w:rFonts w:asciiTheme="majorBidi" w:hAnsiTheme="majorBidi" w:cstheme="majorBidi"/>
        </w:rPr>
        <w:t xml:space="preserve"> выявлению структуры и ключевых понятий текста. </w:t>
      </w:r>
    </w:p>
    <w:p w:rsidR="00105559" w:rsidRPr="0054473C" w:rsidRDefault="00105559" w:rsidP="0054473C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D62174" w:rsidRPr="0054473C" w:rsidRDefault="00E14F2D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70" w:name="_Toc477552851"/>
      <w:bookmarkStart w:id="171" w:name="_Toc55134631"/>
      <w:r w:rsidRPr="0054473C">
        <w:rPr>
          <w:rFonts w:asciiTheme="majorBidi" w:hAnsiTheme="majorBidi" w:cstheme="majorBidi"/>
          <w:szCs w:val="24"/>
        </w:rPr>
        <w:t>Материально-техническое обеспечение дисциплины</w:t>
      </w:r>
      <w:bookmarkEnd w:id="170"/>
      <w:bookmarkEnd w:id="171"/>
      <w:r w:rsidRPr="0054473C">
        <w:rPr>
          <w:rFonts w:asciiTheme="majorBidi" w:hAnsiTheme="majorBidi" w:cstheme="majorBidi"/>
          <w:szCs w:val="24"/>
        </w:rPr>
        <w:t xml:space="preserve"> </w:t>
      </w:r>
    </w:p>
    <w:p w:rsidR="00E14F2D" w:rsidRPr="0054473C" w:rsidRDefault="0054473C" w:rsidP="0054473C">
      <w:pPr>
        <w:spacing w:after="120" w:line="276" w:lineRule="auto"/>
        <w:jc w:val="both"/>
        <w:rPr>
          <w:rFonts w:asciiTheme="majorBidi" w:hAnsiTheme="majorBidi" w:cstheme="majorBidi"/>
          <w:i/>
          <w:spacing w:val="-2"/>
        </w:rPr>
      </w:pPr>
      <w:r w:rsidRPr="0054473C">
        <w:rPr>
          <w:rFonts w:asciiTheme="majorBidi" w:hAnsiTheme="majorBidi" w:cstheme="majorBidi"/>
        </w:rPr>
        <w:t>Нет.</w:t>
      </w:r>
    </w:p>
    <w:bookmarkEnd w:id="113"/>
    <w:p w:rsidR="00985765" w:rsidRPr="0054473C" w:rsidRDefault="00985765" w:rsidP="0054473C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985765" w:rsidRPr="0054473C" w:rsidRDefault="00985765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  <w:i/>
          <w:iCs/>
        </w:rPr>
        <w:t xml:space="preserve">Автор: </w:t>
      </w:r>
      <w:proofErr w:type="spellStart"/>
      <w:r w:rsidR="0054473C" w:rsidRPr="0054473C">
        <w:rPr>
          <w:rFonts w:asciiTheme="majorBidi" w:hAnsiTheme="majorBidi" w:cstheme="majorBidi"/>
        </w:rPr>
        <w:t>Домусчи</w:t>
      </w:r>
      <w:proofErr w:type="spellEnd"/>
      <w:r w:rsidR="0054473C" w:rsidRPr="0054473C">
        <w:rPr>
          <w:rFonts w:asciiTheme="majorBidi" w:hAnsiTheme="majorBidi" w:cstheme="majorBidi"/>
        </w:rPr>
        <w:t xml:space="preserve"> Стефан, </w:t>
      </w:r>
      <w:proofErr w:type="spellStart"/>
      <w:r w:rsidR="0054473C" w:rsidRPr="0054473C">
        <w:rPr>
          <w:rFonts w:asciiTheme="majorBidi" w:hAnsiTheme="majorBidi" w:cstheme="majorBidi"/>
        </w:rPr>
        <w:t>иер</w:t>
      </w:r>
      <w:proofErr w:type="spellEnd"/>
      <w:r w:rsidR="0054473C" w:rsidRPr="0054473C">
        <w:rPr>
          <w:rFonts w:asciiTheme="majorBidi" w:hAnsiTheme="majorBidi" w:cstheme="majorBidi"/>
        </w:rPr>
        <w:t>.</w:t>
      </w:r>
    </w:p>
    <w:p w:rsidR="00985765" w:rsidRPr="0054473C" w:rsidRDefault="00985765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  <w:i/>
          <w:iCs/>
        </w:rPr>
        <w:t xml:space="preserve">Рецензент: </w:t>
      </w:r>
      <w:r w:rsidRPr="0054473C">
        <w:rPr>
          <w:rFonts w:asciiTheme="majorBidi" w:hAnsiTheme="majorBidi" w:cstheme="majorBidi"/>
        </w:rPr>
        <w:t>Медведева А.А.</w:t>
      </w:r>
    </w:p>
    <w:p w:rsidR="00985765" w:rsidRPr="0054473C" w:rsidRDefault="00985765" w:rsidP="0054473C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E14F2D" w:rsidRPr="0054473C" w:rsidRDefault="0054473C" w:rsidP="0054473C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54473C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54473C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sectPr w:rsidR="00E14F2D" w:rsidRPr="0054473C" w:rsidSect="0071082D">
      <w:footerReference w:type="default" r:id="rId12"/>
      <w:pgSz w:w="11906" w:h="16838"/>
      <w:pgMar w:top="1134" w:right="850" w:bottom="1276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5295" w:rsidRDefault="00FA5295">
      <w:r>
        <w:separator/>
      </w:r>
    </w:p>
  </w:endnote>
  <w:endnote w:type="continuationSeparator" w:id="0">
    <w:p w:rsidR="00FA5295" w:rsidRDefault="00FA5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203" w:usb1="08070000" w:usb2="00000010" w:usb3="00000000" w:csb0="0002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0A4F" w:rsidRDefault="00B65AC5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670A4F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54473C">
      <w:rPr>
        <w:noProof/>
        <w:sz w:val="22"/>
      </w:rPr>
      <w:t>15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5295" w:rsidRDefault="00FA5295">
      <w:r>
        <w:separator/>
      </w:r>
    </w:p>
  </w:footnote>
  <w:footnote w:type="continuationSeparator" w:id="0">
    <w:p w:rsidR="00FA5295" w:rsidRDefault="00FA52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5pt;height:11.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>
    <w:nsid w:val="20C3223D"/>
    <w:multiLevelType w:val="hybridMultilevel"/>
    <w:tmpl w:val="6ED0A9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B93F80"/>
    <w:multiLevelType w:val="hybridMultilevel"/>
    <w:tmpl w:val="C0063F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6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CB4F4A"/>
    <w:multiLevelType w:val="hybridMultilevel"/>
    <w:tmpl w:val="36E440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E166CC"/>
    <w:multiLevelType w:val="hybridMultilevel"/>
    <w:tmpl w:val="E36AD5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7"/>
  </w:num>
  <w:num w:numId="3">
    <w:abstractNumId w:val="4"/>
  </w:num>
  <w:num w:numId="4">
    <w:abstractNumId w:val="13"/>
  </w:num>
  <w:num w:numId="5">
    <w:abstractNumId w:val="16"/>
  </w:num>
  <w:num w:numId="6">
    <w:abstractNumId w:val="15"/>
  </w:num>
  <w:num w:numId="7">
    <w:abstractNumId w:val="2"/>
  </w:num>
  <w:num w:numId="8">
    <w:abstractNumId w:val="3"/>
  </w:num>
  <w:num w:numId="9">
    <w:abstractNumId w:val="14"/>
  </w:num>
  <w:num w:numId="1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19"/>
  </w:num>
  <w:num w:numId="15">
    <w:abstractNumId w:val="18"/>
  </w:num>
  <w:num w:numId="16">
    <w:abstractNumId w:val="12"/>
  </w:num>
  <w:num w:numId="17">
    <w:abstractNumId w:val="9"/>
  </w:num>
  <w:num w:numId="18">
    <w:abstractNumId w:val="11"/>
  </w:num>
  <w:num w:numId="19">
    <w:abstractNumId w:val="20"/>
  </w:num>
  <w:num w:numId="20">
    <w:abstractNumId w:val="1"/>
  </w:num>
  <w:num w:numId="21">
    <w:abstractNumId w:val="7"/>
  </w:num>
  <w:num w:numId="22">
    <w:abstractNumId w:val="10"/>
  </w:num>
  <w:num w:numId="23">
    <w:abstractNumId w:val="22"/>
  </w:num>
  <w:num w:numId="24">
    <w:abstractNumId w:val="23"/>
  </w:num>
  <w:num w:numId="25">
    <w:abstractNumId w:val="6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c0NzazNDIxtzBV0lEKTi0uzszPAykwqgUA6PoWMy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5B5C"/>
    <w:rsid w:val="0004617B"/>
    <w:rsid w:val="0004751F"/>
    <w:rsid w:val="0005017A"/>
    <w:rsid w:val="0005020F"/>
    <w:rsid w:val="00050B26"/>
    <w:rsid w:val="000510AF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2D2F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38E3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066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31DD5"/>
    <w:rsid w:val="0044251B"/>
    <w:rsid w:val="0044683B"/>
    <w:rsid w:val="00447027"/>
    <w:rsid w:val="00461A50"/>
    <w:rsid w:val="00462F22"/>
    <w:rsid w:val="004639CA"/>
    <w:rsid w:val="00467E1E"/>
    <w:rsid w:val="00471FAE"/>
    <w:rsid w:val="00474A5F"/>
    <w:rsid w:val="0047631A"/>
    <w:rsid w:val="0047787D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35E06"/>
    <w:rsid w:val="0054041E"/>
    <w:rsid w:val="005433D8"/>
    <w:rsid w:val="0054473C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86ECE"/>
    <w:rsid w:val="00590D21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A10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4C32"/>
    <w:rsid w:val="006E5B08"/>
    <w:rsid w:val="006E60AD"/>
    <w:rsid w:val="006E750B"/>
    <w:rsid w:val="00702458"/>
    <w:rsid w:val="007061F4"/>
    <w:rsid w:val="00707EAD"/>
    <w:rsid w:val="0071082D"/>
    <w:rsid w:val="00712CC3"/>
    <w:rsid w:val="007153F6"/>
    <w:rsid w:val="00722ABC"/>
    <w:rsid w:val="00727B33"/>
    <w:rsid w:val="00734378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96E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02B1D"/>
    <w:rsid w:val="0091550C"/>
    <w:rsid w:val="00916ED8"/>
    <w:rsid w:val="009204AC"/>
    <w:rsid w:val="00920E65"/>
    <w:rsid w:val="00921ECE"/>
    <w:rsid w:val="00921F18"/>
    <w:rsid w:val="0092232D"/>
    <w:rsid w:val="009316F4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765"/>
    <w:rsid w:val="00985AD5"/>
    <w:rsid w:val="00995520"/>
    <w:rsid w:val="00997AA2"/>
    <w:rsid w:val="009A0BAE"/>
    <w:rsid w:val="009A30E6"/>
    <w:rsid w:val="009A48ED"/>
    <w:rsid w:val="009B02E9"/>
    <w:rsid w:val="009B396C"/>
    <w:rsid w:val="009B469A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6194"/>
    <w:rsid w:val="00A93AC4"/>
    <w:rsid w:val="00A94F4D"/>
    <w:rsid w:val="00AA0C50"/>
    <w:rsid w:val="00AB053D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65AC5"/>
    <w:rsid w:val="00B73231"/>
    <w:rsid w:val="00B75C8D"/>
    <w:rsid w:val="00B76B2D"/>
    <w:rsid w:val="00B83BD1"/>
    <w:rsid w:val="00B85774"/>
    <w:rsid w:val="00BA2B0B"/>
    <w:rsid w:val="00BA43FE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2302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3A2D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0885"/>
    <w:rsid w:val="00D543C2"/>
    <w:rsid w:val="00D60864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5741"/>
    <w:rsid w:val="00E562AF"/>
    <w:rsid w:val="00E7085B"/>
    <w:rsid w:val="00E7193E"/>
    <w:rsid w:val="00E722DA"/>
    <w:rsid w:val="00EA457D"/>
    <w:rsid w:val="00EA7DC0"/>
    <w:rsid w:val="00EC17DB"/>
    <w:rsid w:val="00EC2014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5BD"/>
    <w:rsid w:val="00F40FB1"/>
    <w:rsid w:val="00F448C0"/>
    <w:rsid w:val="00F4618A"/>
    <w:rsid w:val="00F476BC"/>
    <w:rsid w:val="00F511FC"/>
    <w:rsid w:val="00F55957"/>
    <w:rsid w:val="00F72353"/>
    <w:rsid w:val="00F74985"/>
    <w:rsid w:val="00F765D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5295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5:docId w15:val="{5E589FE4-0892-4BD9-B3F2-196E657F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B65AC5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47787D"/>
    <w:pPr>
      <w:keepNext/>
      <w:keepLines/>
      <w:spacing w:after="120"/>
      <w:ind w:firstLine="709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B65AC5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B65AC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B65AC5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B65AC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B65AC5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B65AC5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B65AC5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B65AC5"/>
  </w:style>
  <w:style w:type="character" w:styleId="a6">
    <w:name w:val="annotation reference"/>
    <w:uiPriority w:val="99"/>
    <w:rsid w:val="00B65AC5"/>
    <w:rPr>
      <w:sz w:val="16"/>
      <w:szCs w:val="16"/>
    </w:rPr>
  </w:style>
  <w:style w:type="character" w:styleId="a7">
    <w:name w:val="FollowedHyperlink"/>
    <w:unhideWhenUsed/>
    <w:rsid w:val="00B65AC5"/>
    <w:rPr>
      <w:color w:val="800080"/>
      <w:u w:val="single"/>
    </w:rPr>
  </w:style>
  <w:style w:type="character" w:styleId="a8">
    <w:name w:val="Emphasis"/>
    <w:uiPriority w:val="20"/>
    <w:qFormat/>
    <w:rsid w:val="00B65AC5"/>
    <w:rPr>
      <w:i/>
      <w:iCs/>
    </w:rPr>
  </w:style>
  <w:style w:type="character" w:styleId="a9">
    <w:name w:val="endnote reference"/>
    <w:rsid w:val="00B65AC5"/>
    <w:rPr>
      <w:vertAlign w:val="superscript"/>
    </w:rPr>
  </w:style>
  <w:style w:type="character" w:styleId="aa">
    <w:name w:val="footnote reference"/>
    <w:rsid w:val="00B65AC5"/>
    <w:rPr>
      <w:vertAlign w:val="superscript"/>
    </w:rPr>
  </w:style>
  <w:style w:type="character" w:styleId="ab">
    <w:name w:val="Strong"/>
    <w:uiPriority w:val="22"/>
    <w:qFormat/>
    <w:rsid w:val="00B65AC5"/>
    <w:rPr>
      <w:b/>
      <w:bCs/>
    </w:rPr>
  </w:style>
  <w:style w:type="character" w:styleId="ac">
    <w:name w:val="Hyperlink"/>
    <w:uiPriority w:val="99"/>
    <w:unhideWhenUsed/>
    <w:rsid w:val="00B65AC5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B65AC5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B65AC5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B65AC5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B65AC5"/>
    <w:rPr>
      <w:vertAlign w:val="superscript"/>
    </w:rPr>
  </w:style>
  <w:style w:type="character" w:customStyle="1" w:styleId="WW8Num6z1">
    <w:name w:val="WW8Num6z1"/>
    <w:rsid w:val="00B65AC5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B65AC5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B65AC5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B65AC5"/>
    <w:rPr>
      <w:rFonts w:ascii="Symbol" w:hAnsi="Symbol"/>
      <w:sz w:val="18"/>
      <w:szCs w:val="18"/>
    </w:rPr>
  </w:style>
  <w:style w:type="character" w:customStyle="1" w:styleId="WW8Num2z0">
    <w:name w:val="WW8Num2z0"/>
    <w:rsid w:val="00B65AC5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B65AC5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B65AC5"/>
  </w:style>
  <w:style w:type="character" w:customStyle="1" w:styleId="21">
    <w:name w:val="Основной шрифт абзаца2"/>
    <w:rsid w:val="00B65AC5"/>
  </w:style>
  <w:style w:type="character" w:customStyle="1" w:styleId="ad">
    <w:name w:val="Тема примечания Знак"/>
    <w:link w:val="ae"/>
    <w:uiPriority w:val="99"/>
    <w:rsid w:val="00B65AC5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B65AC5"/>
    <w:rPr>
      <w:rFonts w:ascii="Courier New" w:hAnsi="Courier New" w:cs="Courier New"/>
    </w:rPr>
  </w:style>
  <w:style w:type="character" w:customStyle="1" w:styleId="WW8Num8z2">
    <w:name w:val="WW8Num8z2"/>
    <w:rsid w:val="00B65AC5"/>
    <w:rPr>
      <w:rFonts w:ascii="Wingdings" w:hAnsi="Wingdings"/>
    </w:rPr>
  </w:style>
  <w:style w:type="character" w:customStyle="1" w:styleId="WW8Num8z0">
    <w:name w:val="WW8Num8z0"/>
    <w:rsid w:val="00B65AC5"/>
    <w:rPr>
      <w:rFonts w:ascii="Symbol" w:hAnsi="Symbol"/>
    </w:rPr>
  </w:style>
  <w:style w:type="character" w:customStyle="1" w:styleId="af">
    <w:name w:val="Основной текст_"/>
    <w:link w:val="14"/>
    <w:rsid w:val="00B65AC5"/>
    <w:rPr>
      <w:sz w:val="22"/>
      <w:szCs w:val="22"/>
    </w:rPr>
  </w:style>
  <w:style w:type="character" w:customStyle="1" w:styleId="af0">
    <w:name w:val="Символы концевой сноски"/>
    <w:rsid w:val="00B65AC5"/>
    <w:rPr>
      <w:vertAlign w:val="superscript"/>
    </w:rPr>
  </w:style>
  <w:style w:type="character" w:customStyle="1" w:styleId="Iniiaiieoeoo">
    <w:name w:val="Iniiaiie o?eoo"/>
    <w:rsid w:val="00B65AC5"/>
  </w:style>
  <w:style w:type="character" w:customStyle="1" w:styleId="WW8Num3z3">
    <w:name w:val="WW8Num3z3"/>
    <w:rsid w:val="00B65AC5"/>
    <w:rPr>
      <w:rFonts w:ascii="Symbol" w:hAnsi="Symbol"/>
    </w:rPr>
  </w:style>
  <w:style w:type="character" w:customStyle="1" w:styleId="WW8Num6z2">
    <w:name w:val="WW8Num6z2"/>
    <w:rsid w:val="00B65AC5"/>
    <w:rPr>
      <w:rFonts w:ascii="Wingdings" w:hAnsi="Wingdings"/>
    </w:rPr>
  </w:style>
  <w:style w:type="character" w:customStyle="1" w:styleId="WW8Num5z1">
    <w:name w:val="WW8Num5z1"/>
    <w:rsid w:val="00B65AC5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B65AC5"/>
    <w:rPr>
      <w:smallCaps/>
      <w:color w:val="DA1F28"/>
      <w:u w:val="single"/>
    </w:rPr>
  </w:style>
  <w:style w:type="character" w:customStyle="1" w:styleId="characteristics">
    <w:name w:val="characteristics"/>
    <w:rsid w:val="00B65AC5"/>
  </w:style>
  <w:style w:type="character" w:customStyle="1" w:styleId="af1">
    <w:name w:val="Схема документа Знак"/>
    <w:link w:val="af2"/>
    <w:rsid w:val="00B65AC5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B65AC5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B65AC5"/>
    <w:rPr>
      <w:sz w:val="24"/>
      <w:szCs w:val="24"/>
      <w:lang w:val="ru-RU" w:eastAsia="ru-RU"/>
    </w:rPr>
  </w:style>
  <w:style w:type="character" w:customStyle="1" w:styleId="WW8Num3z1">
    <w:name w:val="WW8Num3z1"/>
    <w:rsid w:val="00B65AC5"/>
    <w:rPr>
      <w:rFonts w:ascii="Courier New" w:hAnsi="Courier New" w:cs="Courier New"/>
    </w:rPr>
  </w:style>
  <w:style w:type="character" w:customStyle="1" w:styleId="v141">
    <w:name w:val="v141"/>
    <w:rsid w:val="00B65AC5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B65AC5"/>
    <w:rPr>
      <w:sz w:val="16"/>
      <w:szCs w:val="16"/>
    </w:rPr>
  </w:style>
  <w:style w:type="character" w:customStyle="1" w:styleId="80">
    <w:name w:val="Заголовок 8 Знак"/>
    <w:link w:val="8"/>
    <w:rsid w:val="00B65AC5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B65AC5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B65AC5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B65AC5"/>
    <w:rPr>
      <w:sz w:val="24"/>
      <w:szCs w:val="24"/>
      <w:lang w:val="ru-RU" w:eastAsia="ru-RU"/>
    </w:rPr>
  </w:style>
  <w:style w:type="character" w:customStyle="1" w:styleId="WW8Num6z0">
    <w:name w:val="WW8Num6z0"/>
    <w:rsid w:val="00B65AC5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B65AC5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B65AC5"/>
  </w:style>
  <w:style w:type="character" w:customStyle="1" w:styleId="ciaeieiaaiey">
    <w:name w:val="ciae i?eia?aiey"/>
    <w:rsid w:val="00B65AC5"/>
    <w:rPr>
      <w:sz w:val="16"/>
    </w:rPr>
  </w:style>
  <w:style w:type="character" w:customStyle="1" w:styleId="WW-Absatz-Standardschriftart111">
    <w:name w:val="WW-Absatz-Standardschriftart111"/>
    <w:rsid w:val="00B65AC5"/>
  </w:style>
  <w:style w:type="character" w:customStyle="1" w:styleId="spelle">
    <w:name w:val="spelle"/>
    <w:rsid w:val="00B65AC5"/>
  </w:style>
  <w:style w:type="character" w:customStyle="1" w:styleId="34">
    <w:name w:val="Основной текст с отступом 3 Знак"/>
    <w:link w:val="35"/>
    <w:rsid w:val="00B65AC5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B65AC5"/>
  </w:style>
  <w:style w:type="character" w:customStyle="1" w:styleId="17">
    <w:name w:val="Знак примечания1"/>
    <w:rsid w:val="00B65AC5"/>
    <w:rPr>
      <w:sz w:val="16"/>
      <w:szCs w:val="16"/>
    </w:rPr>
  </w:style>
  <w:style w:type="character" w:customStyle="1" w:styleId="WW8Num2z1">
    <w:name w:val="WW8Num2z1"/>
    <w:rsid w:val="00B65AC5"/>
    <w:rPr>
      <w:rFonts w:ascii="Courier New" w:hAnsi="Courier New" w:cs="Courier New"/>
    </w:rPr>
  </w:style>
  <w:style w:type="character" w:customStyle="1" w:styleId="WW8Num4z2">
    <w:name w:val="WW8Num4z2"/>
    <w:rsid w:val="00B65AC5"/>
    <w:rPr>
      <w:rFonts w:ascii="Wingdings" w:hAnsi="Wingdings"/>
    </w:rPr>
  </w:style>
  <w:style w:type="character" w:customStyle="1" w:styleId="Absatz-Standardschriftart">
    <w:name w:val="Absatz-Standardschriftart"/>
    <w:rsid w:val="00B65AC5"/>
  </w:style>
  <w:style w:type="character" w:customStyle="1" w:styleId="WW8Num3z2">
    <w:name w:val="WW8Num3z2"/>
    <w:rsid w:val="00B65AC5"/>
    <w:rPr>
      <w:rFonts w:ascii="Wingdings" w:hAnsi="Wingdings"/>
    </w:rPr>
  </w:style>
  <w:style w:type="character" w:customStyle="1" w:styleId="WW-Absatz-Standardschriftart1111111">
    <w:name w:val="WW-Absatz-Standardschriftart1111111"/>
    <w:rsid w:val="00B65AC5"/>
  </w:style>
  <w:style w:type="character" w:customStyle="1" w:styleId="WW-">
    <w:name w:val="WW-Символы концевой сноски"/>
    <w:rsid w:val="00B65AC5"/>
  </w:style>
  <w:style w:type="character" w:customStyle="1" w:styleId="WW8Num30z0">
    <w:name w:val="WW8Num30z0"/>
    <w:rsid w:val="00B65AC5"/>
    <w:rPr>
      <w:sz w:val="28"/>
      <w:szCs w:val="28"/>
    </w:rPr>
  </w:style>
  <w:style w:type="character" w:customStyle="1" w:styleId="af8">
    <w:name w:val="Символ сноски"/>
    <w:rsid w:val="00B65AC5"/>
    <w:rPr>
      <w:vertAlign w:val="superscript"/>
    </w:rPr>
  </w:style>
  <w:style w:type="character" w:customStyle="1" w:styleId="af9">
    <w:name w:val="Верхний колонтитул Знак"/>
    <w:link w:val="afa"/>
    <w:rsid w:val="00B65AC5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B65AC5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B65AC5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B65AC5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B65AC5"/>
    <w:rPr>
      <w:i/>
      <w:iCs/>
      <w:color w:val="808080"/>
    </w:rPr>
  </w:style>
  <w:style w:type="character" w:customStyle="1" w:styleId="aff">
    <w:name w:val="Символ нумерации"/>
    <w:rsid w:val="00B65AC5"/>
  </w:style>
  <w:style w:type="character" w:customStyle="1" w:styleId="aff0">
    <w:name w:val="Литература Знак Знак"/>
    <w:link w:val="aff1"/>
    <w:rsid w:val="00B65AC5"/>
    <w:rPr>
      <w:sz w:val="22"/>
    </w:rPr>
  </w:style>
  <w:style w:type="character" w:customStyle="1" w:styleId="aff2">
    <w:name w:val="Текст Знак Знак Знак"/>
    <w:rsid w:val="00B65AC5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B65AC5"/>
    <w:rPr>
      <w:rFonts w:ascii="Symbol" w:hAnsi="Symbol"/>
    </w:rPr>
  </w:style>
  <w:style w:type="character" w:customStyle="1" w:styleId="WW-Absatz-Standardschriftart11">
    <w:name w:val="WW-Absatz-Standardschriftart11"/>
    <w:rsid w:val="00B65AC5"/>
  </w:style>
  <w:style w:type="character" w:customStyle="1" w:styleId="WW8Num4z1">
    <w:name w:val="WW8Num4z1"/>
    <w:rsid w:val="00B65AC5"/>
    <w:rPr>
      <w:rFonts w:ascii="Courier New" w:hAnsi="Courier New" w:cs="Courier New"/>
    </w:rPr>
  </w:style>
  <w:style w:type="character" w:customStyle="1" w:styleId="WW8Num7z0">
    <w:name w:val="WW8Num7z0"/>
    <w:rsid w:val="00B65AC5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B65AC5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B65AC5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B65AC5"/>
  </w:style>
  <w:style w:type="character" w:customStyle="1" w:styleId="aff5">
    <w:name w:val="Основной текст с отступом Знак"/>
    <w:link w:val="aff6"/>
    <w:rsid w:val="00B65AC5"/>
    <w:rPr>
      <w:sz w:val="24"/>
      <w:szCs w:val="24"/>
      <w:lang w:val="ru-RU" w:eastAsia="ru-RU"/>
    </w:rPr>
  </w:style>
  <w:style w:type="character" w:customStyle="1" w:styleId="WW8Num3z0">
    <w:name w:val="WW8Num3z0"/>
    <w:rsid w:val="00B65AC5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47787D"/>
    <w:rPr>
      <w:b/>
      <w:bCs/>
      <w:sz w:val="24"/>
      <w:szCs w:val="26"/>
    </w:rPr>
  </w:style>
  <w:style w:type="character" w:customStyle="1" w:styleId="WW8Num2z2">
    <w:name w:val="WW8Num2z2"/>
    <w:rsid w:val="00B65AC5"/>
    <w:rPr>
      <w:rFonts w:ascii="Wingdings" w:hAnsi="Wingdings"/>
    </w:rPr>
  </w:style>
  <w:style w:type="character" w:customStyle="1" w:styleId="WW-Absatz-Standardschriftart1111">
    <w:name w:val="WW-Absatz-Standardschriftart1111"/>
    <w:rsid w:val="00B65AC5"/>
  </w:style>
  <w:style w:type="character" w:customStyle="1" w:styleId="WW8Num9z0">
    <w:name w:val="WW8Num9z0"/>
    <w:rsid w:val="00B65AC5"/>
    <w:rPr>
      <w:sz w:val="28"/>
      <w:szCs w:val="28"/>
    </w:rPr>
  </w:style>
  <w:style w:type="character" w:customStyle="1" w:styleId="WW8Num7z3">
    <w:name w:val="WW8Num7z3"/>
    <w:rsid w:val="00B65AC5"/>
    <w:rPr>
      <w:rFonts w:ascii="Symbol" w:hAnsi="Symbol"/>
    </w:rPr>
  </w:style>
  <w:style w:type="character" w:customStyle="1" w:styleId="WW-Absatz-Standardschriftart1">
    <w:name w:val="WW-Absatz-Standardschriftart1"/>
    <w:rsid w:val="00B65AC5"/>
  </w:style>
  <w:style w:type="character" w:customStyle="1" w:styleId="WW8Num5z2">
    <w:name w:val="WW8Num5z2"/>
    <w:rsid w:val="00B65AC5"/>
    <w:rPr>
      <w:rFonts w:ascii="Wingdings" w:hAnsi="Wingdings"/>
    </w:rPr>
  </w:style>
  <w:style w:type="character" w:customStyle="1" w:styleId="WW8Num2z3">
    <w:name w:val="WW8Num2z3"/>
    <w:rsid w:val="00B65AC5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uiPriority w:val="99"/>
    <w:rsid w:val="00B65AC5"/>
  </w:style>
  <w:style w:type="character" w:customStyle="1" w:styleId="aff9">
    <w:name w:val="Нижний колонтитул Знак"/>
    <w:link w:val="affa"/>
    <w:rsid w:val="00B65AC5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B65AC5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B65AC5"/>
  </w:style>
  <w:style w:type="character" w:customStyle="1" w:styleId="WW8Num44z0">
    <w:name w:val="WW8Num44z0"/>
    <w:rsid w:val="00B65AC5"/>
    <w:rPr>
      <w:sz w:val="28"/>
      <w:szCs w:val="28"/>
    </w:rPr>
  </w:style>
  <w:style w:type="character" w:customStyle="1" w:styleId="WW8Num4z3">
    <w:name w:val="WW8Num4z3"/>
    <w:rsid w:val="00B65AC5"/>
    <w:rPr>
      <w:rFonts w:ascii="Symbol" w:hAnsi="Symbol"/>
    </w:rPr>
  </w:style>
  <w:style w:type="character" w:customStyle="1" w:styleId="50">
    <w:name w:val="Заголовок 5 Знак"/>
    <w:link w:val="5"/>
    <w:rsid w:val="00B65AC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B65AC5"/>
  </w:style>
  <w:style w:type="character" w:customStyle="1" w:styleId="affc">
    <w:name w:val="Основной текст Знак"/>
    <w:link w:val="affd"/>
    <w:rsid w:val="00B65AC5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B65AC5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B65AC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B65AC5"/>
    <w:rPr>
      <w:b/>
      <w:bCs/>
    </w:rPr>
  </w:style>
  <w:style w:type="paragraph" w:styleId="af6">
    <w:name w:val="annotation text"/>
    <w:basedOn w:val="a1"/>
    <w:link w:val="af5"/>
    <w:uiPriority w:val="99"/>
    <w:rsid w:val="00B65AC5"/>
  </w:style>
  <w:style w:type="paragraph" w:styleId="aff8">
    <w:name w:val="endnote text"/>
    <w:basedOn w:val="a1"/>
    <w:link w:val="aff7"/>
    <w:uiPriority w:val="99"/>
    <w:rsid w:val="00B65AC5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B65AC5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B65AC5"/>
    <w:pPr>
      <w:spacing w:after="120"/>
      <w:ind w:left="283"/>
    </w:pPr>
  </w:style>
  <w:style w:type="paragraph" w:styleId="af4">
    <w:name w:val="footnote text"/>
    <w:basedOn w:val="a1"/>
    <w:link w:val="af3"/>
    <w:rsid w:val="00B65AC5"/>
  </w:style>
  <w:style w:type="paragraph" w:styleId="24">
    <w:name w:val="Body Text Indent 2"/>
    <w:basedOn w:val="a1"/>
    <w:link w:val="23"/>
    <w:unhideWhenUsed/>
    <w:rsid w:val="00B65AC5"/>
    <w:pPr>
      <w:spacing w:after="120" w:line="480" w:lineRule="auto"/>
      <w:ind w:left="283"/>
    </w:pPr>
  </w:style>
  <w:style w:type="paragraph" w:styleId="affe">
    <w:name w:val="List"/>
    <w:basedOn w:val="affd"/>
    <w:rsid w:val="00B65AC5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B65AC5"/>
    <w:pPr>
      <w:ind w:firstLine="709"/>
    </w:pPr>
  </w:style>
  <w:style w:type="paragraph" w:styleId="33">
    <w:name w:val="Body Text 3"/>
    <w:basedOn w:val="a1"/>
    <w:link w:val="32"/>
    <w:rsid w:val="00B65AC5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B65AC5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B65AC5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B65AC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B65AC5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B65AC5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B65AC5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B65AC5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B65AC5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B65AC5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B65AC5"/>
    <w:pPr>
      <w:spacing w:before="200" w:after="200"/>
      <w:jc w:val="both"/>
    </w:pPr>
  </w:style>
  <w:style w:type="paragraph" w:styleId="26">
    <w:name w:val="Body Text 2"/>
    <w:basedOn w:val="a1"/>
    <w:link w:val="25"/>
    <w:rsid w:val="00B65AC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B65AC5"/>
  </w:style>
  <w:style w:type="paragraph" w:styleId="36">
    <w:name w:val="toc 3"/>
    <w:basedOn w:val="a1"/>
    <w:next w:val="a1"/>
    <w:uiPriority w:val="39"/>
    <w:rsid w:val="00B65AC5"/>
    <w:pPr>
      <w:ind w:left="480"/>
    </w:pPr>
  </w:style>
  <w:style w:type="paragraph" w:styleId="27">
    <w:name w:val="toc 2"/>
    <w:basedOn w:val="a1"/>
    <w:next w:val="a1"/>
    <w:uiPriority w:val="39"/>
    <w:rsid w:val="00B65AC5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B65AC5"/>
    <w:rPr>
      <w:i/>
      <w:iCs/>
      <w:color w:val="000000"/>
    </w:rPr>
  </w:style>
  <w:style w:type="paragraph" w:customStyle="1" w:styleId="FR3">
    <w:name w:val="FR3"/>
    <w:rsid w:val="00B65AC5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B65AC5"/>
    <w:pPr>
      <w:jc w:val="center"/>
    </w:pPr>
    <w:rPr>
      <w:b/>
      <w:bCs/>
    </w:rPr>
  </w:style>
  <w:style w:type="paragraph" w:customStyle="1" w:styleId="1d">
    <w:name w:val="Название1"/>
    <w:basedOn w:val="a1"/>
    <w:rsid w:val="00B65AC5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B65AC5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B65AC5"/>
    <w:pPr>
      <w:ind w:left="720"/>
      <w:contextualSpacing/>
    </w:pPr>
  </w:style>
  <w:style w:type="paragraph" w:customStyle="1" w:styleId="afff5">
    <w:name w:val="Занятие"/>
    <w:basedOn w:val="afe"/>
    <w:rsid w:val="00B65AC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B65AC5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B65AC5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B65AC5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B65AC5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B65AC5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B65AC5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B65AC5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B65AC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B65AC5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B65AC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B65AC5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B65AC5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B65AC5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B65AC5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B65AC5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B65AC5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B65AC5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B65AC5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B65AC5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B65AC5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B65AC5"/>
    <w:rPr>
      <w:b/>
      <w:bCs/>
    </w:rPr>
  </w:style>
  <w:style w:type="paragraph" w:customStyle="1" w:styleId="afffc">
    <w:name w:val="Основная"/>
    <w:basedOn w:val="afff4"/>
    <w:rsid w:val="00B65AC5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B65AC5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B65AC5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B65AC5"/>
    <w:pPr>
      <w:ind w:left="708"/>
    </w:pPr>
  </w:style>
  <w:style w:type="paragraph" w:customStyle="1" w:styleId="Web">
    <w:name w:val="Обычный (Web)"/>
    <w:basedOn w:val="a1"/>
    <w:unhideWhenUsed/>
    <w:rsid w:val="00B65AC5"/>
    <w:pPr>
      <w:spacing w:before="100" w:after="100"/>
    </w:pPr>
  </w:style>
  <w:style w:type="paragraph" w:customStyle="1" w:styleId="1f3">
    <w:name w:val="Без интервала1"/>
    <w:uiPriority w:val="1"/>
    <w:unhideWhenUsed/>
    <w:rsid w:val="00B65AC5"/>
  </w:style>
  <w:style w:type="paragraph" w:customStyle="1" w:styleId="14">
    <w:name w:val="Основной текст1"/>
    <w:basedOn w:val="a1"/>
    <w:link w:val="af"/>
    <w:rsid w:val="00B65AC5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B65AC5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B65AC5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B65AC5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B65AC5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B65AC5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B65AC5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B65AC5"/>
    <w:pPr>
      <w:spacing w:before="200" w:after="200"/>
      <w:jc w:val="both"/>
    </w:pPr>
  </w:style>
  <w:style w:type="paragraph" w:customStyle="1" w:styleId="1f6">
    <w:name w:val="Указатель1"/>
    <w:basedOn w:val="a1"/>
    <w:rsid w:val="00B65AC5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B65AC5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B65AC5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B65AC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B65AC5"/>
    <w:rPr>
      <w:sz w:val="20"/>
      <w:szCs w:val="20"/>
    </w:rPr>
  </w:style>
  <w:style w:type="paragraph" w:customStyle="1" w:styleId="afff3">
    <w:name w:val="Содержимое таблицы"/>
    <w:basedOn w:val="a1"/>
    <w:rsid w:val="00B65AC5"/>
    <w:pPr>
      <w:suppressLineNumbers/>
    </w:pPr>
    <w:rPr>
      <w:lang w:eastAsia="ar-SA"/>
    </w:rPr>
  </w:style>
  <w:style w:type="paragraph" w:customStyle="1" w:styleId="Normal1">
    <w:name w:val="Normal1"/>
    <w:rsid w:val="00B65AC5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B65AC5"/>
    <w:pPr>
      <w:widowControl w:val="0"/>
    </w:pPr>
    <w:rPr>
      <w:sz w:val="24"/>
    </w:rPr>
  </w:style>
  <w:style w:type="paragraph" w:customStyle="1" w:styleId="FR4">
    <w:name w:val="FR4"/>
    <w:rsid w:val="00B65AC5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B65AC5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B65AC5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B65AC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B65A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tda.ru/belka/text_mil/mount.ht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krotov.info/library/21_f/fed/otov_07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pstgu.ru/download/1282392926.pertseva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b.eparhia-saratov.ru/books/14o/olesnicki/mtheology/contents.html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7ADBCA-DF3B-477D-ACA1-469700944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5</Pages>
  <Words>4622</Words>
  <Characters>26351</Characters>
  <Application>Microsoft Office Word</Application>
  <DocSecurity>0</DocSecurity>
  <PresentationFormat/>
  <Lines>219</Lines>
  <Paragraphs>61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30912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10</cp:revision>
  <cp:lastPrinted>2017-02-28T12:29:00Z</cp:lastPrinted>
  <dcterms:created xsi:type="dcterms:W3CDTF">2017-06-06T18:59:00Z</dcterms:created>
  <dcterms:modified xsi:type="dcterms:W3CDTF">2020-11-01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